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2DA76" w14:textId="6725CFA0" w:rsidR="00100AD9" w:rsidRDefault="00100AD9">
      <w:pPr>
        <w:spacing w:after="0"/>
        <w:jc w:val="left"/>
        <w:rPr>
          <w:sz w:val="36"/>
          <w:szCs w:val="36"/>
        </w:rPr>
      </w:pPr>
    </w:p>
    <w:tbl>
      <w:tblPr>
        <w:tblStyle w:val="TableGrid"/>
        <w:tblpPr w:leftFromText="180" w:rightFromText="180" w:vertAnchor="text" w:horzAnchor="page" w:tblpX="1810" w:tblpY="-175"/>
        <w:tblW w:w="0" w:type="auto"/>
        <w:tblLook w:val="04A0" w:firstRow="1" w:lastRow="0" w:firstColumn="1" w:lastColumn="0" w:noHBand="0" w:noVBand="1"/>
      </w:tblPr>
      <w:tblGrid>
        <w:gridCol w:w="6404"/>
        <w:gridCol w:w="2226"/>
      </w:tblGrid>
      <w:tr w:rsidR="00100AD9" w14:paraId="5F9D4213" w14:textId="77777777" w:rsidTr="00A91FB4">
        <w:tc>
          <w:tcPr>
            <w:tcW w:w="6588" w:type="dxa"/>
          </w:tcPr>
          <w:p w14:paraId="2E080C9C" w14:textId="77777777" w:rsidR="00100AD9" w:rsidRPr="00502E30" w:rsidRDefault="00100AD9" w:rsidP="00A91FB4">
            <w:pPr>
              <w:spacing w:after="0"/>
              <w:jc w:val="center"/>
              <w:rPr>
                <w:b/>
                <w:szCs w:val="36"/>
              </w:rPr>
            </w:pPr>
            <w:r w:rsidRPr="00502E30">
              <w:rPr>
                <w:b/>
                <w:szCs w:val="36"/>
              </w:rPr>
              <w:t>Name</w:t>
            </w:r>
          </w:p>
        </w:tc>
        <w:tc>
          <w:tcPr>
            <w:tcW w:w="2268" w:type="dxa"/>
          </w:tcPr>
          <w:p w14:paraId="05D88CC6" w14:textId="77777777" w:rsidR="00100AD9" w:rsidRPr="00502E30" w:rsidRDefault="00100AD9" w:rsidP="00A91FB4">
            <w:pPr>
              <w:spacing w:after="0"/>
              <w:jc w:val="center"/>
              <w:rPr>
                <w:b/>
                <w:szCs w:val="36"/>
              </w:rPr>
            </w:pPr>
            <w:r w:rsidRPr="00502E30">
              <w:rPr>
                <w:b/>
                <w:szCs w:val="36"/>
              </w:rPr>
              <w:t>Team Number</w:t>
            </w:r>
          </w:p>
        </w:tc>
      </w:tr>
      <w:tr w:rsidR="00100AD9" w14:paraId="06E886AE" w14:textId="77777777" w:rsidTr="00A91FB4">
        <w:tc>
          <w:tcPr>
            <w:tcW w:w="6588" w:type="dxa"/>
          </w:tcPr>
          <w:p w14:paraId="2EFCAAF2" w14:textId="186D8003" w:rsidR="00100AD9" w:rsidRPr="00F02E46" w:rsidRDefault="00E95620" w:rsidP="00A91FB4">
            <w:pPr>
              <w:jc w:val="center"/>
              <w:rPr>
                <w:b/>
                <w:sz w:val="36"/>
                <w:szCs w:val="36"/>
              </w:rPr>
            </w:pPr>
            <w:r>
              <w:rPr>
                <w:b/>
                <w:sz w:val="36"/>
                <w:szCs w:val="36"/>
              </w:rPr>
              <w:t xml:space="preserve">Tomoki Koike </w:t>
            </w:r>
          </w:p>
        </w:tc>
        <w:tc>
          <w:tcPr>
            <w:tcW w:w="2268" w:type="dxa"/>
          </w:tcPr>
          <w:p w14:paraId="2E36C9CD" w14:textId="030A4DE0" w:rsidR="00100AD9" w:rsidRDefault="00E95620" w:rsidP="00A91FB4">
            <w:pPr>
              <w:jc w:val="center"/>
              <w:rPr>
                <w:sz w:val="36"/>
                <w:szCs w:val="36"/>
              </w:rPr>
            </w:pPr>
            <w:r>
              <w:rPr>
                <w:rFonts w:hint="eastAsia"/>
                <w:sz w:val="36"/>
                <w:szCs w:val="36"/>
              </w:rPr>
              <w:t>R</w:t>
            </w:r>
            <w:r>
              <w:rPr>
                <w:sz w:val="36"/>
                <w:szCs w:val="36"/>
              </w:rPr>
              <w:t>06</w:t>
            </w:r>
          </w:p>
        </w:tc>
      </w:tr>
    </w:tbl>
    <w:p w14:paraId="774447D8" w14:textId="77777777" w:rsidR="00502E30" w:rsidRDefault="00502E30" w:rsidP="00071BC4">
      <w:pPr>
        <w:rPr>
          <w:sz w:val="36"/>
          <w:szCs w:val="36"/>
        </w:rPr>
      </w:pPr>
    </w:p>
    <w:p w14:paraId="5603E454" w14:textId="77777777" w:rsidR="00793A66" w:rsidRDefault="00E74F0C" w:rsidP="00B44806">
      <w:pPr>
        <w:jc w:val="center"/>
        <w:rPr>
          <w:sz w:val="36"/>
          <w:szCs w:val="36"/>
        </w:rPr>
      </w:pPr>
      <w:r>
        <w:rPr>
          <w:sz w:val="36"/>
          <w:szCs w:val="36"/>
        </w:rPr>
        <w:t>AAE 251: Introduction to Aerospace Design</w:t>
      </w:r>
    </w:p>
    <w:p w14:paraId="6E5B5091" w14:textId="2158D492" w:rsidR="00E74F0C" w:rsidRPr="006125B7" w:rsidRDefault="00021AF2" w:rsidP="00B44806">
      <w:pPr>
        <w:jc w:val="center"/>
        <w:rPr>
          <w:sz w:val="32"/>
          <w:szCs w:val="36"/>
        </w:rPr>
      </w:pPr>
      <w:r>
        <w:rPr>
          <w:sz w:val="32"/>
          <w:szCs w:val="36"/>
        </w:rPr>
        <w:t>Assignment</w:t>
      </w:r>
      <w:r w:rsidR="00CE3AF4">
        <w:rPr>
          <w:sz w:val="32"/>
          <w:szCs w:val="36"/>
        </w:rPr>
        <w:t xml:space="preserve"> </w:t>
      </w:r>
      <w:r w:rsidR="00580C51">
        <w:rPr>
          <w:sz w:val="32"/>
          <w:szCs w:val="36"/>
        </w:rPr>
        <w:t>4</w:t>
      </w:r>
      <w:r w:rsidR="00C9746A">
        <w:rPr>
          <w:sz w:val="32"/>
          <w:szCs w:val="36"/>
        </w:rPr>
        <w:t>—</w:t>
      </w:r>
      <w:r w:rsidR="007824B6">
        <w:rPr>
          <w:sz w:val="32"/>
          <w:szCs w:val="36"/>
        </w:rPr>
        <w:t xml:space="preserve">Orbits, </w:t>
      </w:r>
      <w:r w:rsidR="00D727A4">
        <w:rPr>
          <w:sz w:val="32"/>
          <w:szCs w:val="36"/>
        </w:rPr>
        <w:t>Aircraft Sizing</w:t>
      </w:r>
      <w:r w:rsidR="007824B6">
        <w:rPr>
          <w:sz w:val="32"/>
          <w:szCs w:val="36"/>
        </w:rPr>
        <w:t xml:space="preserve">, </w:t>
      </w:r>
      <w:r w:rsidR="00D727A4">
        <w:rPr>
          <w:sz w:val="32"/>
          <w:szCs w:val="36"/>
        </w:rPr>
        <w:t>Lift and Drag</w:t>
      </w:r>
    </w:p>
    <w:p w14:paraId="010B22EE" w14:textId="1CF90BCE" w:rsidR="00324934" w:rsidRDefault="00324934" w:rsidP="005A1DF6">
      <w:pPr>
        <w:jc w:val="center"/>
        <w:rPr>
          <w:b/>
          <w:sz w:val="36"/>
          <w:szCs w:val="36"/>
        </w:rPr>
      </w:pPr>
      <w:r w:rsidRPr="00324934">
        <w:rPr>
          <w:b/>
          <w:sz w:val="36"/>
          <w:szCs w:val="36"/>
        </w:rPr>
        <w:t xml:space="preserve">Due </w:t>
      </w:r>
      <w:r w:rsidR="00CE3AF4">
        <w:rPr>
          <w:b/>
          <w:sz w:val="36"/>
          <w:szCs w:val="36"/>
        </w:rPr>
        <w:t>Tuesday</w:t>
      </w:r>
      <w:r w:rsidR="00071BC4">
        <w:rPr>
          <w:b/>
          <w:sz w:val="36"/>
          <w:szCs w:val="36"/>
        </w:rPr>
        <w:t xml:space="preserve"> </w:t>
      </w:r>
      <w:r w:rsidR="007824B6">
        <w:rPr>
          <w:b/>
          <w:sz w:val="36"/>
          <w:szCs w:val="36"/>
        </w:rPr>
        <w:t>19</w:t>
      </w:r>
      <w:r w:rsidR="00071BC4">
        <w:rPr>
          <w:b/>
          <w:sz w:val="36"/>
          <w:szCs w:val="36"/>
        </w:rPr>
        <w:t xml:space="preserve"> </w:t>
      </w:r>
      <w:r w:rsidR="00C130ED">
        <w:rPr>
          <w:b/>
          <w:sz w:val="36"/>
          <w:szCs w:val="36"/>
        </w:rPr>
        <w:t>February</w:t>
      </w:r>
      <w:r w:rsidR="007824B6">
        <w:rPr>
          <w:b/>
          <w:sz w:val="36"/>
          <w:szCs w:val="36"/>
        </w:rPr>
        <w:t>, 10:00 am on Blackboard</w:t>
      </w:r>
    </w:p>
    <w:p w14:paraId="01B1FD04" w14:textId="244420A7" w:rsidR="00502E30" w:rsidRDefault="00502E30" w:rsidP="00E92312">
      <w:pPr>
        <w:rPr>
          <w:b/>
        </w:rPr>
      </w:pPr>
      <w:r w:rsidRPr="00502E30">
        <w:rPr>
          <w:b/>
        </w:rPr>
        <w:t>Instructions</w:t>
      </w:r>
    </w:p>
    <w:p w14:paraId="1284E85B" w14:textId="630F05A5" w:rsidR="00A91FB4" w:rsidRPr="00864BBC" w:rsidRDefault="00A91FB4" w:rsidP="00A91FB4">
      <w:pPr>
        <w:rPr>
          <w:i/>
        </w:rPr>
      </w:pPr>
      <w:r>
        <w:rPr>
          <w:i/>
        </w:rPr>
        <w:t>This assignment has four</w:t>
      </w:r>
      <w:r w:rsidRPr="00864BBC">
        <w:rPr>
          <w:i/>
        </w:rPr>
        <w:t xml:space="preserve"> problems—</w:t>
      </w:r>
      <w:r>
        <w:rPr>
          <w:i/>
        </w:rPr>
        <w:t>one on Hohmann transfer, one on lift and drag, and two on aircraft sizing. You can work in your teams to develop the sizing code as it will be useful to the aircraft teams in the project.</w:t>
      </w:r>
      <w:r w:rsidRPr="00864BBC">
        <w:rPr>
          <w:i/>
        </w:rPr>
        <w:t xml:space="preserve"> </w:t>
      </w:r>
      <w:r w:rsidR="00E953BC">
        <w:rPr>
          <w:i/>
        </w:rPr>
        <w:t xml:space="preserve">As always, if you work with someone else, please indicate their name(s) on your homework. </w:t>
      </w:r>
      <w:r w:rsidRPr="00864BBC">
        <w:rPr>
          <w:i/>
        </w:rPr>
        <w:t>Start the HW early, or you will run out of time!</w:t>
      </w:r>
    </w:p>
    <w:p w14:paraId="73B830E7" w14:textId="77777777" w:rsidR="00A91FB4" w:rsidRPr="00864BBC" w:rsidRDefault="00A91FB4" w:rsidP="00A91FB4">
      <w:pPr>
        <w:rPr>
          <w:i/>
        </w:rPr>
      </w:pPr>
      <w:r w:rsidRPr="00864BBC">
        <w:rPr>
          <w:i/>
        </w:rPr>
        <w:t>Carefully read the lectures notes as they will be helpful to answer the questions. If you have questions, always ask for help from the TA.</w:t>
      </w:r>
    </w:p>
    <w:p w14:paraId="7C38F817" w14:textId="77777777" w:rsidR="00A91FB4" w:rsidRDefault="00A91FB4" w:rsidP="00A91FB4">
      <w:pPr>
        <w:rPr>
          <w:i/>
        </w:rPr>
      </w:pPr>
      <w:r>
        <w:rPr>
          <w:i/>
        </w:rPr>
        <w:t xml:space="preserve">Write or type your answers into the appropriate boxes. </w:t>
      </w:r>
      <w:r w:rsidRPr="00864BBC">
        <w:rPr>
          <w:b/>
          <w:i/>
        </w:rPr>
        <w:t>Make sure you submit a single PDF on Blackboard.</w:t>
      </w:r>
      <w:r>
        <w:rPr>
          <w:i/>
        </w:rPr>
        <w:t xml:space="preserve"> For the </w:t>
      </w:r>
      <w:proofErr w:type="spellStart"/>
      <w:r>
        <w:rPr>
          <w:i/>
        </w:rPr>
        <w:t>Matlab</w:t>
      </w:r>
      <w:proofErr w:type="spellEnd"/>
      <w:r>
        <w:rPr>
          <w:i/>
        </w:rPr>
        <w:t xml:space="preserve"> Code, you can either use </w:t>
      </w:r>
      <w:proofErr w:type="spellStart"/>
      <w:r>
        <w:rPr>
          <w:i/>
        </w:rPr>
        <w:t>Matlab’s</w:t>
      </w:r>
      <w:proofErr w:type="spellEnd"/>
      <w:r>
        <w:rPr>
          <w:i/>
        </w:rPr>
        <w:t xml:space="preserve"> publishing feature and attach that to your homework or simply copy paste the code in Word and then make a PDF. </w:t>
      </w:r>
    </w:p>
    <w:p w14:paraId="6F67F1BE" w14:textId="77777777" w:rsidR="00502E30" w:rsidRPr="00BB2D68" w:rsidRDefault="00502E30" w:rsidP="00E92312">
      <w:pPr>
        <w:rPr>
          <w:i/>
        </w:rPr>
      </w:pPr>
    </w:p>
    <w:p w14:paraId="0A71AED9" w14:textId="77777777" w:rsidR="00C04F08" w:rsidRDefault="00C04F08">
      <w:pPr>
        <w:spacing w:after="0"/>
        <w:jc w:val="left"/>
      </w:pPr>
    </w:p>
    <w:p w14:paraId="23963DFC" w14:textId="77777777" w:rsidR="00C04F08" w:rsidRDefault="00C04F08">
      <w:pPr>
        <w:pBdr>
          <w:bottom w:val="dotted" w:sz="24" w:space="1" w:color="auto"/>
        </w:pBdr>
        <w:spacing w:after="0"/>
        <w:jc w:val="left"/>
      </w:pPr>
      <w:r>
        <w:br w:type="page"/>
      </w:r>
    </w:p>
    <w:tbl>
      <w:tblPr>
        <w:tblStyle w:val="TableGrid"/>
        <w:tblW w:w="0" w:type="auto"/>
        <w:jc w:val="center"/>
        <w:tblLook w:val="04A0" w:firstRow="1" w:lastRow="0" w:firstColumn="1" w:lastColumn="0" w:noHBand="0" w:noVBand="1"/>
      </w:tblPr>
      <w:tblGrid>
        <w:gridCol w:w="2803"/>
        <w:gridCol w:w="1293"/>
        <w:gridCol w:w="1265"/>
      </w:tblGrid>
      <w:tr w:rsidR="00A91FB4" w:rsidRPr="00BF617C" w14:paraId="593EAE1E" w14:textId="77777777" w:rsidTr="00A91FB4">
        <w:trPr>
          <w:trHeight w:val="1019"/>
          <w:jc w:val="center"/>
        </w:trPr>
        <w:tc>
          <w:tcPr>
            <w:tcW w:w="2803" w:type="dxa"/>
            <w:vAlign w:val="center"/>
          </w:tcPr>
          <w:p w14:paraId="212CB441" w14:textId="77777777" w:rsidR="00A91FB4" w:rsidRPr="00BF617C" w:rsidRDefault="00A91FB4" w:rsidP="00A91FB4">
            <w:pPr>
              <w:pStyle w:val="Heading1"/>
              <w:jc w:val="center"/>
              <w:rPr>
                <w:sz w:val="28"/>
                <w:szCs w:val="28"/>
              </w:rPr>
            </w:pPr>
            <w:r w:rsidRPr="00BF617C">
              <w:rPr>
                <w:sz w:val="28"/>
                <w:szCs w:val="28"/>
              </w:rPr>
              <w:lastRenderedPageBreak/>
              <w:t>Problem Number</w:t>
            </w:r>
          </w:p>
        </w:tc>
        <w:tc>
          <w:tcPr>
            <w:tcW w:w="1293" w:type="dxa"/>
            <w:vAlign w:val="center"/>
          </w:tcPr>
          <w:p w14:paraId="4B0BEFB0" w14:textId="77777777" w:rsidR="00A91FB4" w:rsidRPr="00BF617C" w:rsidRDefault="00A91FB4" w:rsidP="00A91FB4">
            <w:pPr>
              <w:pStyle w:val="Heading1"/>
              <w:jc w:val="center"/>
              <w:rPr>
                <w:sz w:val="28"/>
                <w:szCs w:val="28"/>
              </w:rPr>
            </w:pPr>
            <w:r w:rsidRPr="00BF617C">
              <w:rPr>
                <w:sz w:val="28"/>
                <w:szCs w:val="28"/>
              </w:rPr>
              <w:t>Points Possible</w:t>
            </w:r>
          </w:p>
        </w:tc>
        <w:tc>
          <w:tcPr>
            <w:tcW w:w="1265" w:type="dxa"/>
            <w:vAlign w:val="center"/>
          </w:tcPr>
          <w:p w14:paraId="23F7171E" w14:textId="77777777" w:rsidR="00A91FB4" w:rsidRPr="00BF617C" w:rsidRDefault="00A91FB4" w:rsidP="00A91FB4">
            <w:pPr>
              <w:pStyle w:val="Heading1"/>
              <w:jc w:val="center"/>
              <w:rPr>
                <w:sz w:val="28"/>
                <w:szCs w:val="28"/>
              </w:rPr>
            </w:pPr>
            <w:r w:rsidRPr="00BF617C">
              <w:rPr>
                <w:sz w:val="28"/>
                <w:szCs w:val="28"/>
              </w:rPr>
              <w:t>Points Earned</w:t>
            </w:r>
          </w:p>
        </w:tc>
      </w:tr>
      <w:tr w:rsidR="00A91FB4" w:rsidRPr="00BF617C" w14:paraId="53D6FE53" w14:textId="77777777" w:rsidTr="00A205CC">
        <w:trPr>
          <w:trHeight w:val="662"/>
          <w:jc w:val="center"/>
        </w:trPr>
        <w:tc>
          <w:tcPr>
            <w:tcW w:w="2803" w:type="dxa"/>
            <w:vAlign w:val="center"/>
          </w:tcPr>
          <w:p w14:paraId="54AA9508" w14:textId="77777777" w:rsidR="00A91FB4" w:rsidRPr="00BF617C" w:rsidRDefault="00A91FB4" w:rsidP="00A205CC">
            <w:pPr>
              <w:pStyle w:val="Heading1"/>
              <w:jc w:val="left"/>
              <w:rPr>
                <w:sz w:val="28"/>
                <w:szCs w:val="28"/>
              </w:rPr>
            </w:pPr>
            <w:r w:rsidRPr="00BF617C">
              <w:rPr>
                <w:sz w:val="28"/>
                <w:szCs w:val="28"/>
              </w:rPr>
              <w:t>Problem 1</w:t>
            </w:r>
          </w:p>
        </w:tc>
        <w:tc>
          <w:tcPr>
            <w:tcW w:w="1293" w:type="dxa"/>
            <w:vAlign w:val="center"/>
          </w:tcPr>
          <w:p w14:paraId="2F242F78" w14:textId="1532A0AA" w:rsidR="00A91FB4" w:rsidRPr="00BF617C" w:rsidRDefault="00A205CC" w:rsidP="00A205CC">
            <w:pPr>
              <w:pStyle w:val="Heading1"/>
              <w:jc w:val="center"/>
              <w:rPr>
                <w:sz w:val="28"/>
                <w:szCs w:val="28"/>
              </w:rPr>
            </w:pPr>
            <w:r>
              <w:rPr>
                <w:sz w:val="28"/>
                <w:szCs w:val="28"/>
              </w:rPr>
              <w:t>17</w:t>
            </w:r>
          </w:p>
        </w:tc>
        <w:tc>
          <w:tcPr>
            <w:tcW w:w="1265" w:type="dxa"/>
            <w:vAlign w:val="center"/>
          </w:tcPr>
          <w:p w14:paraId="1A3DE716" w14:textId="77777777" w:rsidR="00A91FB4" w:rsidRPr="00BF617C" w:rsidRDefault="00A91FB4" w:rsidP="00A205CC">
            <w:pPr>
              <w:pStyle w:val="Heading1"/>
              <w:jc w:val="left"/>
              <w:rPr>
                <w:sz w:val="28"/>
                <w:szCs w:val="28"/>
              </w:rPr>
            </w:pPr>
          </w:p>
        </w:tc>
      </w:tr>
      <w:tr w:rsidR="00A91FB4" w:rsidRPr="00BF617C" w14:paraId="32A4B331" w14:textId="77777777" w:rsidTr="00A205CC">
        <w:trPr>
          <w:trHeight w:val="675"/>
          <w:jc w:val="center"/>
        </w:trPr>
        <w:tc>
          <w:tcPr>
            <w:tcW w:w="2803" w:type="dxa"/>
            <w:vAlign w:val="center"/>
          </w:tcPr>
          <w:p w14:paraId="79E78CFE" w14:textId="77777777" w:rsidR="00A91FB4" w:rsidRPr="00BF617C" w:rsidRDefault="00A91FB4" w:rsidP="00A205CC">
            <w:pPr>
              <w:pStyle w:val="Heading1"/>
              <w:jc w:val="left"/>
              <w:rPr>
                <w:sz w:val="28"/>
                <w:szCs w:val="28"/>
              </w:rPr>
            </w:pPr>
            <w:r w:rsidRPr="00BF617C">
              <w:rPr>
                <w:sz w:val="28"/>
                <w:szCs w:val="28"/>
              </w:rPr>
              <w:t>Problem 2</w:t>
            </w:r>
          </w:p>
        </w:tc>
        <w:tc>
          <w:tcPr>
            <w:tcW w:w="1293" w:type="dxa"/>
            <w:vAlign w:val="center"/>
          </w:tcPr>
          <w:p w14:paraId="4318DA1E" w14:textId="153108FD" w:rsidR="00A91FB4" w:rsidRPr="00BF617C" w:rsidRDefault="00A205CC" w:rsidP="00A205CC">
            <w:pPr>
              <w:pStyle w:val="Heading1"/>
              <w:jc w:val="center"/>
              <w:rPr>
                <w:sz w:val="28"/>
                <w:szCs w:val="28"/>
              </w:rPr>
            </w:pPr>
            <w:r>
              <w:rPr>
                <w:sz w:val="28"/>
                <w:szCs w:val="28"/>
              </w:rPr>
              <w:t>12</w:t>
            </w:r>
          </w:p>
        </w:tc>
        <w:tc>
          <w:tcPr>
            <w:tcW w:w="1265" w:type="dxa"/>
            <w:vAlign w:val="center"/>
          </w:tcPr>
          <w:p w14:paraId="2B7495D4" w14:textId="77777777" w:rsidR="00A91FB4" w:rsidRPr="00BF617C" w:rsidRDefault="00A91FB4" w:rsidP="00A205CC">
            <w:pPr>
              <w:pStyle w:val="Heading1"/>
              <w:jc w:val="left"/>
              <w:rPr>
                <w:sz w:val="28"/>
                <w:szCs w:val="28"/>
              </w:rPr>
            </w:pPr>
          </w:p>
        </w:tc>
      </w:tr>
      <w:tr w:rsidR="00A91FB4" w:rsidRPr="00BF617C" w14:paraId="52B7E021" w14:textId="77777777" w:rsidTr="00A205CC">
        <w:trPr>
          <w:trHeight w:val="662"/>
          <w:jc w:val="center"/>
        </w:trPr>
        <w:tc>
          <w:tcPr>
            <w:tcW w:w="2803" w:type="dxa"/>
            <w:vAlign w:val="center"/>
          </w:tcPr>
          <w:p w14:paraId="737B3C15" w14:textId="77777777" w:rsidR="00A91FB4" w:rsidRPr="00BF617C" w:rsidRDefault="00A91FB4" w:rsidP="00A205CC">
            <w:pPr>
              <w:pStyle w:val="Heading1"/>
              <w:jc w:val="left"/>
              <w:rPr>
                <w:sz w:val="28"/>
                <w:szCs w:val="28"/>
              </w:rPr>
            </w:pPr>
            <w:r w:rsidRPr="00BF617C">
              <w:rPr>
                <w:sz w:val="28"/>
                <w:szCs w:val="28"/>
              </w:rPr>
              <w:t>Problem 3</w:t>
            </w:r>
          </w:p>
        </w:tc>
        <w:tc>
          <w:tcPr>
            <w:tcW w:w="1293" w:type="dxa"/>
            <w:vAlign w:val="center"/>
          </w:tcPr>
          <w:p w14:paraId="59BCF74D" w14:textId="524A4990" w:rsidR="00A91FB4" w:rsidRPr="00BF617C" w:rsidRDefault="00A205CC" w:rsidP="00A205CC">
            <w:pPr>
              <w:pStyle w:val="Heading1"/>
              <w:jc w:val="center"/>
              <w:rPr>
                <w:sz w:val="28"/>
                <w:szCs w:val="28"/>
              </w:rPr>
            </w:pPr>
            <w:r>
              <w:rPr>
                <w:sz w:val="28"/>
                <w:szCs w:val="28"/>
              </w:rPr>
              <w:t>8</w:t>
            </w:r>
          </w:p>
        </w:tc>
        <w:tc>
          <w:tcPr>
            <w:tcW w:w="1265" w:type="dxa"/>
            <w:vAlign w:val="center"/>
          </w:tcPr>
          <w:p w14:paraId="4168209C" w14:textId="77777777" w:rsidR="00A91FB4" w:rsidRPr="00BF617C" w:rsidRDefault="00A91FB4" w:rsidP="00A205CC">
            <w:pPr>
              <w:pStyle w:val="Heading1"/>
              <w:jc w:val="left"/>
              <w:rPr>
                <w:sz w:val="28"/>
                <w:szCs w:val="28"/>
              </w:rPr>
            </w:pPr>
          </w:p>
        </w:tc>
      </w:tr>
      <w:tr w:rsidR="00A91FB4" w:rsidRPr="00BF617C" w14:paraId="6C578152" w14:textId="77777777" w:rsidTr="00A205CC">
        <w:trPr>
          <w:trHeight w:val="662"/>
          <w:jc w:val="center"/>
        </w:trPr>
        <w:tc>
          <w:tcPr>
            <w:tcW w:w="2803" w:type="dxa"/>
            <w:vAlign w:val="center"/>
          </w:tcPr>
          <w:p w14:paraId="731E3B8F" w14:textId="77777777" w:rsidR="00A91FB4" w:rsidRPr="00BF617C" w:rsidRDefault="00A91FB4" w:rsidP="00A205CC">
            <w:pPr>
              <w:pStyle w:val="Heading1"/>
              <w:jc w:val="left"/>
              <w:rPr>
                <w:sz w:val="28"/>
                <w:szCs w:val="28"/>
              </w:rPr>
            </w:pPr>
            <w:r w:rsidRPr="00BF617C">
              <w:rPr>
                <w:sz w:val="28"/>
                <w:szCs w:val="28"/>
              </w:rPr>
              <w:t>Problem 4</w:t>
            </w:r>
          </w:p>
        </w:tc>
        <w:tc>
          <w:tcPr>
            <w:tcW w:w="1293" w:type="dxa"/>
            <w:vAlign w:val="center"/>
          </w:tcPr>
          <w:p w14:paraId="69DFDA87" w14:textId="085738F7" w:rsidR="00A91FB4" w:rsidRPr="00BF617C" w:rsidRDefault="00A205CC" w:rsidP="00A205CC">
            <w:pPr>
              <w:pStyle w:val="Heading1"/>
              <w:jc w:val="center"/>
              <w:rPr>
                <w:sz w:val="28"/>
                <w:szCs w:val="28"/>
              </w:rPr>
            </w:pPr>
            <w:r>
              <w:rPr>
                <w:sz w:val="28"/>
                <w:szCs w:val="28"/>
              </w:rPr>
              <w:t>20</w:t>
            </w:r>
          </w:p>
        </w:tc>
        <w:tc>
          <w:tcPr>
            <w:tcW w:w="1265" w:type="dxa"/>
            <w:vAlign w:val="center"/>
          </w:tcPr>
          <w:p w14:paraId="4BCF575E" w14:textId="77777777" w:rsidR="00A91FB4" w:rsidRPr="00BF617C" w:rsidRDefault="00A91FB4" w:rsidP="00A205CC">
            <w:pPr>
              <w:pStyle w:val="Heading1"/>
              <w:jc w:val="left"/>
              <w:rPr>
                <w:sz w:val="28"/>
                <w:szCs w:val="28"/>
              </w:rPr>
            </w:pPr>
          </w:p>
        </w:tc>
      </w:tr>
      <w:tr w:rsidR="00A91FB4" w:rsidRPr="00BF617C" w14:paraId="41650326" w14:textId="77777777" w:rsidTr="00A205CC">
        <w:trPr>
          <w:trHeight w:val="662"/>
          <w:jc w:val="center"/>
        </w:trPr>
        <w:tc>
          <w:tcPr>
            <w:tcW w:w="2803" w:type="dxa"/>
            <w:shd w:val="clear" w:color="auto" w:fill="D9D9D9" w:themeFill="background1" w:themeFillShade="D9"/>
            <w:vAlign w:val="center"/>
          </w:tcPr>
          <w:p w14:paraId="52B11E2A" w14:textId="77777777" w:rsidR="00A91FB4" w:rsidRPr="00BF617C" w:rsidRDefault="00A91FB4" w:rsidP="00A205CC">
            <w:pPr>
              <w:pStyle w:val="Heading1"/>
              <w:jc w:val="left"/>
              <w:rPr>
                <w:sz w:val="28"/>
                <w:szCs w:val="28"/>
              </w:rPr>
            </w:pPr>
            <w:r w:rsidRPr="00BF617C">
              <w:rPr>
                <w:sz w:val="28"/>
                <w:szCs w:val="28"/>
              </w:rPr>
              <w:t>Total</w:t>
            </w:r>
          </w:p>
        </w:tc>
        <w:tc>
          <w:tcPr>
            <w:tcW w:w="1293" w:type="dxa"/>
            <w:shd w:val="clear" w:color="auto" w:fill="D9D9D9" w:themeFill="background1" w:themeFillShade="D9"/>
            <w:vAlign w:val="center"/>
          </w:tcPr>
          <w:p w14:paraId="6FDF03E7" w14:textId="06F4EECF" w:rsidR="00A91FB4" w:rsidRPr="00BF617C" w:rsidRDefault="00A205CC" w:rsidP="00A205CC">
            <w:pPr>
              <w:pStyle w:val="Heading1"/>
              <w:jc w:val="center"/>
              <w:rPr>
                <w:sz w:val="28"/>
                <w:szCs w:val="28"/>
              </w:rPr>
            </w:pPr>
            <w:r>
              <w:rPr>
                <w:sz w:val="28"/>
                <w:szCs w:val="28"/>
              </w:rPr>
              <w:t>57</w:t>
            </w:r>
          </w:p>
        </w:tc>
        <w:tc>
          <w:tcPr>
            <w:tcW w:w="1265" w:type="dxa"/>
            <w:shd w:val="clear" w:color="auto" w:fill="D9D9D9" w:themeFill="background1" w:themeFillShade="D9"/>
            <w:vAlign w:val="center"/>
          </w:tcPr>
          <w:p w14:paraId="59A59C2B" w14:textId="77777777" w:rsidR="00A91FB4" w:rsidRPr="00BF617C" w:rsidRDefault="00A91FB4" w:rsidP="00A205CC">
            <w:pPr>
              <w:pStyle w:val="Heading1"/>
              <w:jc w:val="left"/>
              <w:rPr>
                <w:sz w:val="28"/>
                <w:szCs w:val="28"/>
              </w:rPr>
            </w:pPr>
          </w:p>
        </w:tc>
      </w:tr>
    </w:tbl>
    <w:p w14:paraId="37A838CC" w14:textId="19565CA4" w:rsidR="00502E30" w:rsidRDefault="00502E30">
      <w:pPr>
        <w:spacing w:after="0"/>
        <w:jc w:val="left"/>
        <w:rPr>
          <w:rFonts w:asciiTheme="minorHAnsi" w:eastAsiaTheme="majorEastAsia" w:hAnsiTheme="minorHAnsi" w:cstheme="majorBidi"/>
          <w:b/>
          <w:bCs/>
          <w:szCs w:val="32"/>
        </w:rPr>
      </w:pPr>
      <w:r>
        <w:br w:type="page"/>
      </w:r>
    </w:p>
    <w:p w14:paraId="77938624" w14:textId="257AB862" w:rsidR="0075206C" w:rsidRDefault="002537F2" w:rsidP="00EF66AF">
      <w:pPr>
        <w:rPr>
          <w:b/>
        </w:rPr>
      </w:pPr>
      <w:r>
        <w:rPr>
          <w:b/>
        </w:rPr>
        <w:lastRenderedPageBreak/>
        <w:t>Problem 1</w:t>
      </w:r>
      <w:r w:rsidR="004F4068" w:rsidRPr="004F4068">
        <w:rPr>
          <w:b/>
        </w:rPr>
        <w:t>:</w:t>
      </w:r>
    </w:p>
    <w:p w14:paraId="70004B2F" w14:textId="3EC3268F" w:rsidR="00513F74" w:rsidRDefault="005110DB" w:rsidP="00EF66AF">
      <w:r>
        <w:t>NASA wants to move a malfunctioning spacecraft from a circular orbit at 450</w:t>
      </w:r>
      <w:r w:rsidR="00E953BC">
        <w:t> </w:t>
      </w:r>
      <w:r>
        <w:t xml:space="preserve">km altitude to </w:t>
      </w:r>
      <w:r w:rsidR="0067648F">
        <w:t>another circular orbit a</w:t>
      </w:r>
      <w:r>
        <w:t>t 200</w:t>
      </w:r>
      <w:r w:rsidR="00E953BC">
        <w:t> </w:t>
      </w:r>
      <w:r>
        <w:t xml:space="preserve">km altitude, so a </w:t>
      </w:r>
      <w:r w:rsidR="00E953BC">
        <w:t xml:space="preserve">Dragon </w:t>
      </w:r>
      <w:r>
        <w:t xml:space="preserve">crew can repair it. Your job as an intern at NASA is to calculate the total </w:t>
      </w:r>
      <m:oMath>
        <m:r>
          <w:rPr>
            <w:rFonts w:ascii="Cambria Math" w:hAnsi="Cambria Math"/>
          </w:rPr>
          <m:t>∆V</m:t>
        </m:r>
      </m:oMath>
      <w:r>
        <w:t xml:space="preserve"> needed to achieve this transfer. </w:t>
      </w:r>
      <w:r w:rsidR="000C5BC2">
        <w:t xml:space="preserve">Thankfully, you have your notes from AAE251 that illustrate how to calculate the desired velocity. However, keep in mind that </w:t>
      </w:r>
      <w:r w:rsidR="00C4691D">
        <w:t>in AAE251 we moved from a smaller orbit to a larger one, here NASA is doing the opposite</w:t>
      </w:r>
      <w:r w:rsidR="00E953BC">
        <w:t>:</w:t>
      </w:r>
      <w:r w:rsidR="00C4691D">
        <w:t xml:space="preserve"> </w:t>
      </w:r>
      <w:r w:rsidR="00E953BC">
        <w:t>that is,</w:t>
      </w:r>
      <w:r w:rsidR="00C4691D">
        <w:t xml:space="preserve"> moving from a larger orbit to a smaller one.</w:t>
      </w:r>
    </w:p>
    <w:p w14:paraId="6E538D36" w14:textId="707CAAD3" w:rsidR="005110DB" w:rsidRPr="00FC57DA" w:rsidRDefault="00821D2E" w:rsidP="00EF66AF">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 xml:space="preserve">=6378 km;  </m:t>
          </m:r>
          <m:sSub>
            <m:sSubPr>
              <m:ctrlPr>
                <w:rPr>
                  <w:rFonts w:ascii="Cambria Math" w:hAnsi="Cambria Math"/>
                  <w:i/>
                </w:rPr>
              </m:ctrlPr>
            </m:sSubPr>
            <m:e>
              <m:r>
                <w:rPr>
                  <w:rFonts w:ascii="Cambria Math" w:hAnsi="Cambria Math"/>
                </w:rPr>
                <m:t>μ</m:t>
              </m:r>
            </m:e>
            <m:sub>
              <m:r>
                <w:rPr>
                  <w:rFonts w:ascii="Cambria Math" w:hAnsi="Cambria Math"/>
                </w:rPr>
                <m:t>E</m:t>
              </m:r>
            </m:sub>
          </m:sSub>
          <m:r>
            <w:rPr>
              <w:rFonts w:ascii="Cambria Math" w:hAnsi="Cambria Math"/>
            </w:rPr>
            <m:t>=3.986×</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k</m:t>
          </m:r>
          <m:sSup>
            <m:sSupPr>
              <m:ctrlPr>
                <w:rPr>
                  <w:rFonts w:ascii="Cambria Math" w:hAnsi="Cambria Math"/>
                  <w:i/>
                </w:rPr>
              </m:ctrlPr>
            </m:sSupPr>
            <m:e>
              <m:r>
                <w:rPr>
                  <w:rFonts w:ascii="Cambria Math" w:hAnsi="Cambria Math"/>
                </w:rPr>
                <m:t>m</m:t>
              </m:r>
            </m:e>
            <m:sup>
              <m:r>
                <w:rPr>
                  <w:rFonts w:ascii="Cambria Math" w:hAnsi="Cambria Math"/>
                </w:rPr>
                <m:t>3</m:t>
              </m:r>
            </m:sup>
          </m:sSup>
          <m:sSup>
            <m:sSupPr>
              <m:ctrlPr>
                <w:rPr>
                  <w:rFonts w:ascii="Cambria Math" w:hAnsi="Cambria Math"/>
                  <w:i/>
                </w:rPr>
              </m:ctrlPr>
            </m:sSupPr>
            <m:e>
              <m:r>
                <w:rPr>
                  <w:rFonts w:ascii="Cambria Math" w:hAnsi="Cambria Math"/>
                </w:rPr>
                <m:t>s</m:t>
              </m:r>
            </m:e>
            <m:sup>
              <m:r>
                <w:rPr>
                  <w:rFonts w:ascii="Cambria Math" w:hAnsi="Cambria Math"/>
                </w:rPr>
                <m:t>-2</m:t>
              </m:r>
            </m:sup>
          </m:sSup>
        </m:oMath>
      </m:oMathPara>
    </w:p>
    <w:p w14:paraId="334AE603" w14:textId="38B43E07" w:rsidR="00C04F08" w:rsidRPr="00FC57DA" w:rsidRDefault="00C4691D" w:rsidP="00C4691D">
      <w:pPr>
        <w:spacing w:after="0"/>
      </w:pPr>
      <w:r>
        <w:t>NASA wants you to have a labeled sketch of the transfer, the velocity required to move from larger orbit to the transfer orbit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t>), the velocity required to move from the transfer orbit to the smaller orbit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oMath>
      <w:r>
        <w:t xml:space="preserve">), and the </w:t>
      </w:r>
      <m:oMath>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total</m:t>
            </m:r>
          </m:sub>
        </m:sSub>
      </m:oMath>
      <w:r>
        <w:t xml:space="preserve"> in your report.</w:t>
      </w:r>
      <w:r w:rsidR="00C04F08">
        <w:br w:type="page"/>
      </w:r>
    </w:p>
    <w:tbl>
      <w:tblPr>
        <w:tblStyle w:val="TableGrid"/>
        <w:tblW w:w="0" w:type="auto"/>
        <w:tblLook w:val="04A0" w:firstRow="1" w:lastRow="0" w:firstColumn="1" w:lastColumn="0" w:noHBand="0" w:noVBand="1"/>
      </w:tblPr>
      <w:tblGrid>
        <w:gridCol w:w="8630"/>
      </w:tblGrid>
      <w:tr w:rsidR="00C04F08" w14:paraId="0FA6BC89" w14:textId="77777777" w:rsidTr="002D5D28">
        <w:trPr>
          <w:trHeight w:val="12770"/>
        </w:trPr>
        <w:tc>
          <w:tcPr>
            <w:tcW w:w="8630" w:type="dxa"/>
          </w:tcPr>
          <w:p w14:paraId="3CFFEEED" w14:textId="7529E27C" w:rsidR="00C04F08" w:rsidRPr="00E46841" w:rsidRDefault="00C04F08" w:rsidP="00EF66AF">
            <w:pPr>
              <w:rPr>
                <w:color w:val="auto"/>
                <w:u w:val="single"/>
              </w:rPr>
            </w:pPr>
            <w:r w:rsidRPr="00E46841">
              <w:rPr>
                <w:color w:val="auto"/>
                <w:u w:val="single"/>
              </w:rPr>
              <w:lastRenderedPageBreak/>
              <w:t>Answer 1:</w:t>
            </w:r>
          </w:p>
          <w:p w14:paraId="18DA7427" w14:textId="2A446A3C" w:rsidR="00C103CC" w:rsidRDefault="002D5D28" w:rsidP="00CE7CBA">
            <w:pPr>
              <w:jc w:val="center"/>
              <w:rPr>
                <w:color w:val="FF0000"/>
                <w:u w:val="single"/>
              </w:rPr>
            </w:pPr>
            <w:r>
              <w:rPr>
                <w:noProof/>
              </w:rPr>
              <w:drawing>
                <wp:inline distT="0" distB="0" distL="0" distR="0" wp14:anchorId="1DAC597D" wp14:editId="2B5AA649">
                  <wp:extent cx="5448419" cy="6816830"/>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54984" cy="6825044"/>
                          </a:xfrm>
                          <a:prstGeom prst="rect">
                            <a:avLst/>
                          </a:prstGeom>
                        </pic:spPr>
                      </pic:pic>
                    </a:graphicData>
                  </a:graphic>
                </wp:inline>
              </w:drawing>
            </w:r>
            <w:r>
              <w:rPr>
                <w:noProof/>
                <w:vanish/>
                <w:color w:val="FF0000"/>
                <w:u w:val="single"/>
              </w:rPr>
              <w:drawing>
                <wp:inline distT="0" distB="0" distL="0" distR="0" wp14:anchorId="0471FEDB" wp14:editId="681322E2">
                  <wp:extent cx="5486400" cy="731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1_1.jpg"/>
                          <pic:cNvPicPr/>
                        </pic:nvPicPr>
                        <pic:blipFill>
                          <a:blip r:embed="rId9"/>
                          <a:stretch>
                            <a:fillRect/>
                          </a:stretch>
                        </pic:blipFill>
                        <pic:spPr>
                          <a:xfrm>
                            <a:off x="0" y="0"/>
                            <a:ext cx="5486400" cy="7315200"/>
                          </a:xfrm>
                          <a:prstGeom prst="rect">
                            <a:avLst/>
                          </a:prstGeom>
                        </pic:spPr>
                      </pic:pic>
                    </a:graphicData>
                  </a:graphic>
                </wp:inline>
              </w:drawing>
            </w:r>
            <w:r w:rsidR="00FF4D26">
              <w:rPr>
                <w:noProof/>
                <w:vanish/>
                <w:color w:val="FF0000"/>
                <w:u w:val="single"/>
              </w:rPr>
              <w:drawing>
                <wp:inline distT="0" distB="0" distL="0" distR="0" wp14:anchorId="58DB97D5" wp14:editId="10268388">
                  <wp:extent cx="5486400" cy="7315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1_1.jpg"/>
                          <pic:cNvPicPr/>
                        </pic:nvPicPr>
                        <pic:blipFill>
                          <a:blip r:embed="rId9"/>
                          <a:stretch>
                            <a:fillRect/>
                          </a:stretch>
                        </pic:blipFill>
                        <pic:spPr>
                          <a:xfrm>
                            <a:off x="0" y="0"/>
                            <a:ext cx="5486400" cy="7315200"/>
                          </a:xfrm>
                          <a:prstGeom prst="rect">
                            <a:avLst/>
                          </a:prstGeom>
                        </pic:spPr>
                      </pic:pic>
                    </a:graphicData>
                  </a:graphic>
                </wp:inline>
              </w:drawing>
            </w:r>
          </w:p>
          <w:p w14:paraId="79057D20" w14:textId="629E217E" w:rsidR="002D5D28" w:rsidRDefault="002D5D28" w:rsidP="00CE7CBA">
            <w:pPr>
              <w:jc w:val="center"/>
              <w:rPr>
                <w:color w:val="FF0000"/>
                <w:u w:val="single"/>
              </w:rPr>
            </w:pPr>
          </w:p>
          <w:p w14:paraId="6777DC20" w14:textId="77777777" w:rsidR="002D5D28" w:rsidRPr="006A4529" w:rsidRDefault="002D5D28" w:rsidP="00CE7CBA">
            <w:pPr>
              <w:jc w:val="center"/>
              <w:rPr>
                <w:vanish/>
                <w:color w:val="FF0000"/>
                <w:u w:val="single"/>
              </w:rPr>
            </w:pPr>
          </w:p>
          <w:p w14:paraId="753ED0E4" w14:textId="351E705E" w:rsidR="00C103CC" w:rsidRPr="006A4529" w:rsidRDefault="00C103CC" w:rsidP="006A4529">
            <w:pPr>
              <w:rPr>
                <w:vanish/>
                <w:color w:val="FF0000"/>
              </w:rPr>
            </w:pPr>
          </w:p>
          <w:p w14:paraId="15D09D8F" w14:textId="77777777" w:rsidR="00C103CC" w:rsidRPr="006A4529" w:rsidRDefault="00C103CC" w:rsidP="006A4529">
            <w:pPr>
              <w:rPr>
                <w:vanish/>
                <w:color w:val="FF0000"/>
              </w:rPr>
            </w:pPr>
          </w:p>
          <w:p w14:paraId="4EF80AF3" w14:textId="77777777" w:rsidR="00C103CC" w:rsidRPr="006A4529" w:rsidRDefault="00C103CC" w:rsidP="006A4529">
            <w:pPr>
              <w:rPr>
                <w:vanish/>
                <w:color w:val="FF0000"/>
              </w:rPr>
            </w:pPr>
          </w:p>
          <w:p w14:paraId="646A04F6" w14:textId="77777777" w:rsidR="00C103CC" w:rsidRPr="006A4529" w:rsidRDefault="00C103CC" w:rsidP="006A4529">
            <w:pPr>
              <w:rPr>
                <w:vanish/>
                <w:color w:val="FF0000"/>
              </w:rPr>
            </w:pPr>
          </w:p>
          <w:p w14:paraId="79A13255" w14:textId="77777777" w:rsidR="00C103CC" w:rsidRPr="006A4529" w:rsidRDefault="00C103CC" w:rsidP="006A4529">
            <w:pPr>
              <w:rPr>
                <w:vanish/>
                <w:color w:val="FF0000"/>
              </w:rPr>
            </w:pPr>
          </w:p>
          <w:p w14:paraId="11D2C655" w14:textId="77777777" w:rsidR="00C103CC" w:rsidRPr="006A4529" w:rsidRDefault="00C103CC" w:rsidP="006A4529">
            <w:pPr>
              <w:rPr>
                <w:vanish/>
                <w:color w:val="FF0000"/>
              </w:rPr>
            </w:pPr>
          </w:p>
          <w:p w14:paraId="0ED47889" w14:textId="77777777" w:rsidR="00C103CC" w:rsidRPr="006A4529" w:rsidRDefault="00C103CC" w:rsidP="006A4529">
            <w:pPr>
              <w:rPr>
                <w:vanish/>
                <w:color w:val="FF0000"/>
              </w:rPr>
            </w:pPr>
          </w:p>
          <w:p w14:paraId="6F437ED2" w14:textId="77777777" w:rsidR="00C103CC" w:rsidRPr="006A4529" w:rsidRDefault="00C103CC" w:rsidP="006A4529">
            <w:pPr>
              <w:rPr>
                <w:vanish/>
                <w:color w:val="FF0000"/>
              </w:rPr>
            </w:pPr>
          </w:p>
          <w:p w14:paraId="468594A9" w14:textId="77777777" w:rsidR="00C103CC" w:rsidRPr="006A4529" w:rsidRDefault="00C103CC" w:rsidP="006A4529">
            <w:pPr>
              <w:rPr>
                <w:vanish/>
                <w:color w:val="FF0000"/>
              </w:rPr>
            </w:pPr>
          </w:p>
          <w:p w14:paraId="0BDB7B91" w14:textId="77777777" w:rsidR="00C103CC" w:rsidRPr="006A4529" w:rsidRDefault="00C103CC" w:rsidP="006A4529">
            <w:pPr>
              <w:rPr>
                <w:vanish/>
                <w:color w:val="FF0000"/>
              </w:rPr>
            </w:pPr>
          </w:p>
          <w:p w14:paraId="32670331" w14:textId="77777777" w:rsidR="00C103CC" w:rsidRPr="006A4529" w:rsidRDefault="00C103CC" w:rsidP="006A4529">
            <w:pPr>
              <w:rPr>
                <w:vanish/>
                <w:color w:val="FF0000"/>
              </w:rPr>
            </w:pPr>
          </w:p>
          <w:p w14:paraId="4DCE0DC4" w14:textId="77777777" w:rsidR="00C103CC" w:rsidRPr="006A4529" w:rsidRDefault="00C103CC" w:rsidP="006A4529">
            <w:pPr>
              <w:rPr>
                <w:vanish/>
                <w:color w:val="FF0000"/>
              </w:rPr>
            </w:pPr>
          </w:p>
          <w:p w14:paraId="29A385FE" w14:textId="77777777" w:rsidR="00C103CC" w:rsidRPr="006A4529" w:rsidRDefault="00C103CC" w:rsidP="006A4529">
            <w:pPr>
              <w:rPr>
                <w:vanish/>
                <w:color w:val="FF0000"/>
              </w:rPr>
            </w:pPr>
          </w:p>
          <w:p w14:paraId="30E09935" w14:textId="77777777" w:rsidR="00C103CC" w:rsidRPr="006A4529" w:rsidRDefault="00C103CC" w:rsidP="006A4529">
            <w:pPr>
              <w:rPr>
                <w:vanish/>
                <w:color w:val="FF0000"/>
              </w:rPr>
            </w:pPr>
          </w:p>
          <w:p w14:paraId="5FFC16AB" w14:textId="77777777" w:rsidR="00C103CC" w:rsidRPr="006A4529" w:rsidRDefault="00C103CC" w:rsidP="006A4529">
            <w:pPr>
              <w:rPr>
                <w:vanish/>
                <w:color w:val="FF0000"/>
              </w:rPr>
            </w:pPr>
          </w:p>
          <w:p w14:paraId="053CCACB" w14:textId="592731A9" w:rsidR="00CE7CBA" w:rsidRPr="006A4529" w:rsidRDefault="00CE7CBA" w:rsidP="006A4529">
            <w:pPr>
              <w:jc w:val="center"/>
              <w:rPr>
                <w:vanish/>
                <w:color w:val="FF0000"/>
              </w:rPr>
            </w:pPr>
          </w:p>
          <w:p w14:paraId="6303090D" w14:textId="775753CB" w:rsidR="001B3F1C" w:rsidRDefault="001B3F1C" w:rsidP="006A4529">
            <w:pPr>
              <w:jc w:val="center"/>
              <w:rPr>
                <w:vanish/>
                <w:color w:val="FF0000"/>
              </w:rPr>
            </w:pPr>
          </w:p>
          <w:p w14:paraId="15B307C5" w14:textId="77777777" w:rsidR="001B3F1C" w:rsidRPr="001B3F1C" w:rsidRDefault="001B3F1C" w:rsidP="001B3F1C"/>
          <w:p w14:paraId="2E82410E" w14:textId="5FD82B22" w:rsidR="001B3F1C" w:rsidRPr="001B3F1C" w:rsidRDefault="002D5D28" w:rsidP="001B3F1C">
            <w:r>
              <w:rPr>
                <w:noProof/>
              </w:rPr>
              <w:lastRenderedPageBreak/>
              <w:drawing>
                <wp:inline distT="0" distB="0" distL="0" distR="0" wp14:anchorId="02FBAE31" wp14:editId="0C56446D">
                  <wp:extent cx="5486400" cy="7231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7231380"/>
                          </a:xfrm>
                          <a:prstGeom prst="rect">
                            <a:avLst/>
                          </a:prstGeom>
                        </pic:spPr>
                      </pic:pic>
                    </a:graphicData>
                  </a:graphic>
                </wp:inline>
              </w:drawing>
            </w:r>
          </w:p>
          <w:p w14:paraId="54CDB8B4" w14:textId="77777777" w:rsidR="001B3F1C" w:rsidRPr="001B3F1C" w:rsidRDefault="001B3F1C" w:rsidP="001B3F1C"/>
          <w:p w14:paraId="676B66F6" w14:textId="4B727E64" w:rsidR="001B3F1C" w:rsidRPr="001B3F1C" w:rsidRDefault="001B3F1C" w:rsidP="001B3F1C"/>
        </w:tc>
      </w:tr>
    </w:tbl>
    <w:p w14:paraId="5B6BC266" w14:textId="45C7E3F6" w:rsidR="00FC57DA" w:rsidRPr="00FC57DA" w:rsidRDefault="002D5D28" w:rsidP="00EF66AF">
      <w:pPr>
        <w:rPr>
          <w:b/>
        </w:rPr>
      </w:pPr>
      <w:r>
        <w:rPr>
          <w:b/>
        </w:rPr>
        <w:lastRenderedPageBreak/>
        <w:t>Pr</w:t>
      </w:r>
      <w:r w:rsidR="00FC57DA" w:rsidRPr="00FC57DA">
        <w:rPr>
          <w:b/>
        </w:rPr>
        <w:t>oblem 2:</w:t>
      </w:r>
    </w:p>
    <w:p w14:paraId="63A24B56" w14:textId="5F5BC5A4" w:rsidR="00687489" w:rsidRDefault="00687489" w:rsidP="00C4691D">
      <w:pPr>
        <w:pStyle w:val="ListParagraph"/>
        <w:ind w:left="0"/>
      </w:pPr>
      <w:r>
        <w:t xml:space="preserve">Consider </w:t>
      </w:r>
      <w:r w:rsidR="00227858">
        <w:t xml:space="preserve">a </w:t>
      </w:r>
      <w:r w:rsidR="00EA2155">
        <w:t xml:space="preserve">rectangular </w:t>
      </w:r>
      <w:r w:rsidR="003B110F">
        <w:t xml:space="preserve">wing with a NACA </w:t>
      </w:r>
      <w:r w:rsidR="009636A8">
        <w:t>2415</w:t>
      </w:r>
      <w:r w:rsidR="00FD3545">
        <w:t xml:space="preserve"> </w:t>
      </w:r>
      <w:r>
        <w:t>airf</w:t>
      </w:r>
      <w:r w:rsidR="003B110F">
        <w:t>oil and a chord length of 4 ft.</w:t>
      </w:r>
      <w:r w:rsidR="00E953BC">
        <w:t xml:space="preserve"> </w:t>
      </w:r>
      <w:r w:rsidR="003B110F">
        <w:t>The wing is mounted with a 4</w:t>
      </w:r>
      <w:r>
        <w:t xml:space="preserve"> degree angle of attack in the test section of a subsonic wind tunnel, where the air is flowing at </w:t>
      </w:r>
      <w:r w:rsidR="00A9293C">
        <w:t>120 mp</w:t>
      </w:r>
      <w:r w:rsidR="003B110F">
        <w:t>h</w:t>
      </w:r>
      <w:r>
        <w:t xml:space="preserve"> and the pressure and density are that of the standard atmosphere at sea level. </w:t>
      </w:r>
      <w:r w:rsidR="00227858">
        <w:t xml:space="preserve">We select the wingspan such that it spans the entire width of the wind tunnel, so the flow essentially “sees” an infinite wing. </w:t>
      </w:r>
      <w:r w:rsidR="003B110F">
        <w:t>The wind tunnel force balance measures a lift of</w:t>
      </w:r>
      <w:r w:rsidR="00D80708">
        <w:t xml:space="preserve"> </w:t>
      </w:r>
      <m:oMath>
        <m:r>
          <w:rPr>
            <w:rFonts w:ascii="Cambria Math" w:hAnsi="Cambria Math"/>
          </w:rPr>
          <m:t>1.1×</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C15447">
        <w:t xml:space="preserve"> </w:t>
      </w:r>
      <w:r w:rsidR="003B110F">
        <w:t>lb. What is the width of the wind tunnel? Also c</w:t>
      </w:r>
      <w:r>
        <w:t xml:space="preserve">alculate the </w:t>
      </w:r>
      <w:r w:rsidR="00805017">
        <w:t xml:space="preserve">total </w:t>
      </w:r>
      <w:r>
        <w:t xml:space="preserve">drag, and </w:t>
      </w:r>
      <w:r w:rsidR="00A9293C">
        <w:t xml:space="preserve">the </w:t>
      </w:r>
      <w:r>
        <w:t>moment about the quarter chord of the wing.</w:t>
      </w:r>
    </w:p>
    <w:p w14:paraId="5DB211B6" w14:textId="77777777" w:rsidR="00A9293C" w:rsidRDefault="00A9293C" w:rsidP="00513F74">
      <w:pPr>
        <w:pStyle w:val="ListParagraph"/>
        <w:ind w:left="360"/>
      </w:pPr>
    </w:p>
    <w:p w14:paraId="4A59D261" w14:textId="6EED5639" w:rsidR="00805017" w:rsidRDefault="00805017" w:rsidP="00513F74">
      <w:pPr>
        <w:pStyle w:val="ListParagraph"/>
        <w:ind w:left="0"/>
      </w:pPr>
      <w:r w:rsidRPr="00805017">
        <w:rPr>
          <w:b/>
        </w:rPr>
        <w:t xml:space="preserve">Hint: </w:t>
      </w:r>
      <w:r>
        <w:t>See Anderson Example 5.1 for guidance on how to solve these types of problems. Always check carefully whether the question is asking for total values, or values per unit span.</w:t>
      </w:r>
    </w:p>
    <w:p w14:paraId="3366B5DF" w14:textId="77777777" w:rsidR="003E7CCB" w:rsidRDefault="003E7CCB" w:rsidP="00637EDF">
      <w:pPr>
        <w:pStyle w:val="ListParagraph"/>
        <w:ind w:left="360"/>
      </w:pPr>
    </w:p>
    <w:p w14:paraId="065C0927" w14:textId="77777777" w:rsidR="003E7CCB" w:rsidRDefault="003E7CCB" w:rsidP="00637EDF">
      <w:pPr>
        <w:pStyle w:val="ListParagraph"/>
        <w:ind w:left="360"/>
      </w:pPr>
    </w:p>
    <w:p w14:paraId="13D7C82E" w14:textId="77777777" w:rsidR="003E7CCB" w:rsidRDefault="003E7CCB" w:rsidP="00637EDF">
      <w:pPr>
        <w:pStyle w:val="ListParagraph"/>
        <w:ind w:left="360"/>
      </w:pPr>
    </w:p>
    <w:p w14:paraId="58274A3A" w14:textId="5905BB6B" w:rsidR="003E7CCB" w:rsidRDefault="003E7CCB" w:rsidP="007824B6"/>
    <w:p w14:paraId="765771C7" w14:textId="69F17ED5" w:rsidR="003E7CCB" w:rsidRDefault="003E7CCB" w:rsidP="00FB5034">
      <w:pPr>
        <w:pStyle w:val="ListParagraph"/>
        <w:ind w:left="0"/>
      </w:pPr>
      <w:r>
        <w:rPr>
          <w:noProof/>
        </w:rPr>
        <w:lastRenderedPageBreak/>
        <mc:AlternateContent>
          <mc:Choice Requires="wps">
            <w:drawing>
              <wp:inline distT="0" distB="0" distL="0" distR="0" wp14:anchorId="709BA4B1" wp14:editId="7BCDE551">
                <wp:extent cx="5486400" cy="8209189"/>
                <wp:effectExtent l="0" t="0" r="19050" b="2095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209189"/>
                        </a:xfrm>
                        <a:prstGeom prst="rect">
                          <a:avLst/>
                        </a:prstGeom>
                        <a:noFill/>
                        <a:ln w="9525">
                          <a:solidFill>
                            <a:srgbClr val="000000"/>
                          </a:solidFill>
                          <a:miter lim="800000"/>
                          <a:headEnd/>
                          <a:tailEnd/>
                        </a:ln>
                      </wps:spPr>
                      <wps:txbx>
                        <w:txbxContent>
                          <w:p w14:paraId="4EBD6996" w14:textId="2889AED0" w:rsidR="00A91FB4" w:rsidRDefault="00A91FB4" w:rsidP="003E7CCB">
                            <w:r w:rsidRPr="00491FEA">
                              <w:rPr>
                                <w:u w:val="single"/>
                              </w:rPr>
                              <w:t>Answer</w:t>
                            </w:r>
                            <w:r>
                              <w:rPr>
                                <w:u w:val="single"/>
                              </w:rPr>
                              <w:t xml:space="preserve"> 2</w:t>
                            </w:r>
                            <w:r w:rsidRPr="00491FEA">
                              <w:t>:</w:t>
                            </w:r>
                          </w:p>
                          <w:p w14:paraId="4504223A" w14:textId="6445F599" w:rsidR="00E267FA" w:rsidRDefault="00E267FA" w:rsidP="003E7CCB">
                            <w:r>
                              <w:rPr>
                                <w:noProof/>
                              </w:rPr>
                              <w:drawing>
                                <wp:inline distT="0" distB="0" distL="0" distR="0" wp14:anchorId="6AEBDDEC" wp14:editId="24505E0C">
                                  <wp:extent cx="5294630" cy="7163522"/>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98513" cy="7168775"/>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w14:anchorId="709BA4B1" id="_x0000_t202" coordsize="21600,21600" o:spt="202" path="m,l,21600r21600,l21600,xe">
                <v:stroke joinstyle="miter"/>
                <v:path gradientshapeok="t" o:connecttype="rect"/>
              </v:shapetype>
              <v:shape id="Text Box 2" o:spid="_x0000_s1026" type="#_x0000_t202" style="width:6in;height:64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" filled="f">
                <v:textbox>
                  <w:txbxContent>
                    <w:p w14:paraId="4EBD6996" w14:textId="2889AED0" w:rsidR="00A91FB4" w:rsidRDefault="00A91FB4" w:rsidP="003E7CCB">
                      <w:r w:rsidRPr="00491FEA">
                        <w:rPr>
                          <w:u w:val="single"/>
                        </w:rPr>
                        <w:t>Answer</w:t>
                      </w:r>
                      <w:r>
                        <w:rPr>
                          <w:u w:val="single"/>
                        </w:rPr>
                        <w:t xml:space="preserve"> 2</w:t>
                      </w:r>
                      <w:r w:rsidRPr="00491FEA">
                        <w:t>:</w:t>
                      </w:r>
                    </w:p>
                    <w:p w14:paraId="4504223A" w14:textId="6445F599" w:rsidR="00E267FA" w:rsidRDefault="00E267FA" w:rsidP="003E7CCB">
                      <w:r>
                        <w:rPr>
                          <w:noProof/>
                        </w:rPr>
                        <w:drawing>
                          <wp:inline distT="0" distB="0" distL="0" distR="0" wp14:anchorId="6AEBDDEC" wp14:editId="24505E0C">
                            <wp:extent cx="5294630" cy="7163522"/>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98513" cy="7168775"/>
                                    </a:xfrm>
                                    <a:prstGeom prst="rect">
                                      <a:avLst/>
                                    </a:prstGeom>
                                  </pic:spPr>
                                </pic:pic>
                              </a:graphicData>
                            </a:graphic>
                          </wp:inline>
                        </w:drawing>
                      </w:r>
                    </w:p>
                  </w:txbxContent>
                </v:textbox>
                <w10:anchorlock/>
              </v:shape>
            </w:pict>
          </mc:Fallback>
        </mc:AlternateContent>
      </w:r>
    </w:p>
    <w:tbl>
      <w:tblPr>
        <w:tblStyle w:val="TableGrid"/>
        <w:tblW w:w="0" w:type="auto"/>
        <w:tblLook w:val="04A0" w:firstRow="1" w:lastRow="0" w:firstColumn="1" w:lastColumn="0" w:noHBand="0" w:noVBand="1"/>
      </w:tblPr>
      <w:tblGrid>
        <w:gridCol w:w="8630"/>
      </w:tblGrid>
      <w:tr w:rsidR="00964A5D" w14:paraId="4DDA9184" w14:textId="77777777" w:rsidTr="00964A5D">
        <w:trPr>
          <w:trHeight w:val="13618"/>
        </w:trPr>
        <w:tc>
          <w:tcPr>
            <w:tcW w:w="8565" w:type="dxa"/>
          </w:tcPr>
          <w:p w14:paraId="22035F0D" w14:textId="3A34AF94" w:rsidR="00964A5D" w:rsidRDefault="00964A5D" w:rsidP="00964A5D">
            <w:r w:rsidRPr="00491FEA">
              <w:rPr>
                <w:u w:val="single"/>
              </w:rPr>
              <w:lastRenderedPageBreak/>
              <w:t>Answer</w:t>
            </w:r>
            <w:r>
              <w:rPr>
                <w:u w:val="single"/>
              </w:rPr>
              <w:t xml:space="preserve"> 2</w:t>
            </w:r>
            <w:r w:rsidRPr="00491FEA">
              <w:t>:</w:t>
            </w:r>
          </w:p>
          <w:p w14:paraId="1240839B" w14:textId="13C16547" w:rsidR="00E267FA" w:rsidRDefault="00E267FA" w:rsidP="00964A5D">
            <w:r>
              <w:rPr>
                <w:noProof/>
              </w:rPr>
              <w:drawing>
                <wp:inline distT="0" distB="0" distL="0" distR="0" wp14:anchorId="7D571501" wp14:editId="10CDBAC2">
                  <wp:extent cx="5486400" cy="68757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6875780"/>
                          </a:xfrm>
                          <a:prstGeom prst="rect">
                            <a:avLst/>
                          </a:prstGeom>
                        </pic:spPr>
                      </pic:pic>
                    </a:graphicData>
                  </a:graphic>
                </wp:inline>
              </w:drawing>
            </w:r>
          </w:p>
          <w:p w14:paraId="2E354D13" w14:textId="77777777" w:rsidR="00964A5D" w:rsidRDefault="00964A5D" w:rsidP="002537F2">
            <w:pPr>
              <w:pStyle w:val="Heading1"/>
            </w:pPr>
          </w:p>
        </w:tc>
      </w:tr>
    </w:tbl>
    <w:p w14:paraId="5685F9FA" w14:textId="2E522F84" w:rsidR="002537F2" w:rsidRDefault="002537F2" w:rsidP="002537F2">
      <w:pPr>
        <w:pStyle w:val="Heading1"/>
      </w:pPr>
      <w:r>
        <w:lastRenderedPageBreak/>
        <w:t xml:space="preserve">Problem </w:t>
      </w:r>
      <w:r w:rsidR="00D23954">
        <w:t>3</w:t>
      </w:r>
      <w:r>
        <w:t xml:space="preserve">: </w:t>
      </w:r>
    </w:p>
    <w:p w14:paraId="6CD3D996" w14:textId="77777777" w:rsidR="002537F2" w:rsidRDefault="002537F2" w:rsidP="002537F2">
      <w:r>
        <w:t xml:space="preserve">Aircraft design teams will be using this code in their designs. And all of you will use it again in subsequent </w:t>
      </w:r>
      <w:proofErr w:type="spellStart"/>
      <w:r>
        <w:t>homeworks</w:t>
      </w:r>
      <w:proofErr w:type="spellEnd"/>
      <w:r>
        <w:t>, so make sure you code and comment well!</w:t>
      </w:r>
    </w:p>
    <w:p w14:paraId="164F53AB" w14:textId="5FAAFEDC" w:rsidR="002537F2" w:rsidRDefault="002537F2" w:rsidP="002537F2">
      <w:r>
        <w:t xml:space="preserve">Chapter 3 in Raymer (download from BB) concludes with trade studies for calculating the takeoff weights of an aircraft for </w:t>
      </w:r>
      <w:r w:rsidR="00E953BC">
        <w:t xml:space="preserve">ranges of </w:t>
      </w:r>
      <w:r>
        <w:t>1000, 1500, and 2000 nautical miles (see Boxes 1, 2, and 3, which summarize the lessons of the entire chapter).</w:t>
      </w:r>
    </w:p>
    <w:p w14:paraId="7C498A7A" w14:textId="679C4D01" w:rsidR="00EC6FA5" w:rsidRDefault="002537F2" w:rsidP="002537F2">
      <w:r>
        <w:t xml:space="preserve">Write a well commented </w:t>
      </w:r>
      <w:proofErr w:type="spellStart"/>
      <w:r w:rsidR="00E953BC">
        <w:t>Matlab</w:t>
      </w:r>
      <w:proofErr w:type="spellEnd"/>
      <w:r w:rsidR="00E953BC">
        <w:t xml:space="preserve"> </w:t>
      </w:r>
      <w:r>
        <w:t>algorithm that</w:t>
      </w:r>
      <w:r w:rsidR="00E953BC">
        <w:t xml:space="preserve"> </w:t>
      </w:r>
      <w:r>
        <w:t>estimate</w:t>
      </w:r>
      <w:r w:rsidR="00E953BC">
        <w:t>s</w:t>
      </w:r>
      <w:r>
        <w:t xml:space="preserve"> the takeoff weight based on the information from the chapter. Your inputs will be range, payload weight, engine type (see Tables 3.3-4), unit type (metric, English), </w:t>
      </w:r>
      <w:r w:rsidR="00E953BC">
        <w:t xml:space="preserve">as well as </w:t>
      </w:r>
      <w:r>
        <w:t>any other inputs you deem necessary. Paste your code here:</w:t>
      </w:r>
    </w:p>
    <w:p w14:paraId="72431B24" w14:textId="378A862D" w:rsidR="00EC6FA5" w:rsidRDefault="00EC6FA5">
      <w:pPr>
        <w:spacing w:after="0"/>
        <w:jc w:val="left"/>
      </w:pPr>
      <w:bookmarkStart w:id="0" w:name="_GoBack"/>
      <w:bookmarkEnd w:id="0"/>
    </w:p>
    <w:sectPr w:rsidR="00EC6FA5" w:rsidSect="00952C9B">
      <w:headerReference w:type="even" r:id="rId13"/>
      <w:footerReference w:type="even" r:id="rId14"/>
      <w:footerReference w:type="defaul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6BB84" w14:textId="77777777" w:rsidR="00821D2E" w:rsidRDefault="00821D2E" w:rsidP="0088146D">
      <w:r>
        <w:separator/>
      </w:r>
    </w:p>
  </w:endnote>
  <w:endnote w:type="continuationSeparator" w:id="0">
    <w:p w14:paraId="6B6927CC" w14:textId="77777777" w:rsidR="00821D2E" w:rsidRDefault="00821D2E" w:rsidP="00881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53F2C" w14:textId="77777777" w:rsidR="00A91FB4" w:rsidRDefault="00A91FB4" w:rsidP="00952C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10E6AE" w14:textId="77777777" w:rsidR="00A91FB4" w:rsidRDefault="00A91FB4" w:rsidP="00952C9B">
    <w:pPr>
      <w:pStyle w:val="Footer"/>
      <w:tabs>
        <w:tab w:val="clear" w:pos="8640"/>
      </w:tabs>
      <w:ind w:right="360"/>
    </w:pPr>
    <w:r>
      <w:t>[Type text]</w:t>
    </w:r>
    <w:r>
      <w:tab/>
      <w:t>[Type text] [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81C38" w14:textId="52E44DBB" w:rsidR="00A91FB4" w:rsidRDefault="00A91FB4" w:rsidP="00952C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04EE">
      <w:rPr>
        <w:rStyle w:val="PageNumber"/>
        <w:noProof/>
      </w:rPr>
      <w:t>11</w:t>
    </w:r>
    <w:r>
      <w:rPr>
        <w:rStyle w:val="PageNumber"/>
      </w:rPr>
      <w:fldChar w:fldCharType="end"/>
    </w:r>
  </w:p>
  <w:p w14:paraId="650DB93C" w14:textId="77777777" w:rsidR="00A91FB4" w:rsidRDefault="00A91FB4" w:rsidP="00952C9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AC808" w14:textId="77777777" w:rsidR="00821D2E" w:rsidRDefault="00821D2E" w:rsidP="0088146D">
      <w:r>
        <w:separator/>
      </w:r>
    </w:p>
  </w:footnote>
  <w:footnote w:type="continuationSeparator" w:id="0">
    <w:p w14:paraId="54C127E2" w14:textId="77777777" w:rsidR="00821D2E" w:rsidRDefault="00821D2E" w:rsidP="00881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FE6C9" w14:textId="77777777" w:rsidR="00A91FB4" w:rsidRDefault="00A91FB4" w:rsidP="00952C9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B569F1" w14:textId="77777777" w:rsidR="00A91FB4" w:rsidRDefault="00A91FB4" w:rsidP="000B386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BD0C18"/>
    <w:multiLevelType w:val="hybridMultilevel"/>
    <w:tmpl w:val="3F58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23975"/>
    <w:multiLevelType w:val="hybridMultilevel"/>
    <w:tmpl w:val="FDC6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94375"/>
    <w:multiLevelType w:val="hybridMultilevel"/>
    <w:tmpl w:val="56B84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AC08B3"/>
    <w:multiLevelType w:val="multilevel"/>
    <w:tmpl w:val="C248D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1234FC"/>
    <w:multiLevelType w:val="hybridMultilevel"/>
    <w:tmpl w:val="A06A6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1F15AD"/>
    <w:multiLevelType w:val="hybridMultilevel"/>
    <w:tmpl w:val="A06A6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EA703C"/>
    <w:multiLevelType w:val="hybridMultilevel"/>
    <w:tmpl w:val="FB241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8D5E71"/>
    <w:multiLevelType w:val="hybridMultilevel"/>
    <w:tmpl w:val="40B03234"/>
    <w:lvl w:ilvl="0" w:tplc="C83E8ED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47E25A4F"/>
    <w:multiLevelType w:val="hybridMultilevel"/>
    <w:tmpl w:val="61BA999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0670D0F"/>
    <w:multiLevelType w:val="hybridMultilevel"/>
    <w:tmpl w:val="4268F0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0E74F2"/>
    <w:multiLevelType w:val="hybridMultilevel"/>
    <w:tmpl w:val="0F4C2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A35018"/>
    <w:multiLevelType w:val="hybridMultilevel"/>
    <w:tmpl w:val="C1CE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B4760F"/>
    <w:multiLevelType w:val="hybridMultilevel"/>
    <w:tmpl w:val="D6D2D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4009FF"/>
    <w:multiLevelType w:val="hybridMultilevel"/>
    <w:tmpl w:val="7606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5C7585"/>
    <w:multiLevelType w:val="hybridMultilevel"/>
    <w:tmpl w:val="FD28A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12"/>
  </w:num>
  <w:num w:numId="4">
    <w:abstractNumId w:val="13"/>
  </w:num>
  <w:num w:numId="5">
    <w:abstractNumId w:val="3"/>
  </w:num>
  <w:num w:numId="6">
    <w:abstractNumId w:val="14"/>
  </w:num>
  <w:num w:numId="7">
    <w:abstractNumId w:val="2"/>
  </w:num>
  <w:num w:numId="8">
    <w:abstractNumId w:val="4"/>
  </w:num>
  <w:num w:numId="9">
    <w:abstractNumId w:val="5"/>
  </w:num>
  <w:num w:numId="10">
    <w:abstractNumId w:val="8"/>
  </w:num>
  <w:num w:numId="11">
    <w:abstractNumId w:val="1"/>
  </w:num>
  <w:num w:numId="12">
    <w:abstractNumId w:val="6"/>
  </w:num>
  <w:num w:numId="13">
    <w:abstractNumId w:val="10"/>
  </w:num>
  <w:num w:numId="14">
    <w:abstractNumId w:val="9"/>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zNTAwN7C0MDEyNTBR0lEKTi0uzszPAykwqgUAIRI++ywAAAA="/>
  </w:docVars>
  <w:rsids>
    <w:rsidRoot w:val="005A1DF6"/>
    <w:rsid w:val="00002030"/>
    <w:rsid w:val="00013F8C"/>
    <w:rsid w:val="00021235"/>
    <w:rsid w:val="00021AF2"/>
    <w:rsid w:val="0002447D"/>
    <w:rsid w:val="00035C57"/>
    <w:rsid w:val="00041E44"/>
    <w:rsid w:val="00051073"/>
    <w:rsid w:val="0005378C"/>
    <w:rsid w:val="000545CB"/>
    <w:rsid w:val="00065CEA"/>
    <w:rsid w:val="00066694"/>
    <w:rsid w:val="00071BC4"/>
    <w:rsid w:val="000838F5"/>
    <w:rsid w:val="00083A2B"/>
    <w:rsid w:val="00084B76"/>
    <w:rsid w:val="00091178"/>
    <w:rsid w:val="00097A85"/>
    <w:rsid w:val="000A3931"/>
    <w:rsid w:val="000A3B7A"/>
    <w:rsid w:val="000A7A0C"/>
    <w:rsid w:val="000B3866"/>
    <w:rsid w:val="000B49A4"/>
    <w:rsid w:val="000C15E3"/>
    <w:rsid w:val="000C5BC2"/>
    <w:rsid w:val="000D04F2"/>
    <w:rsid w:val="000D153F"/>
    <w:rsid w:val="000D358A"/>
    <w:rsid w:val="000D5D07"/>
    <w:rsid w:val="000D6110"/>
    <w:rsid w:val="000E5928"/>
    <w:rsid w:val="000F3409"/>
    <w:rsid w:val="00100AD9"/>
    <w:rsid w:val="00100D86"/>
    <w:rsid w:val="0010153B"/>
    <w:rsid w:val="00121FC0"/>
    <w:rsid w:val="00124343"/>
    <w:rsid w:val="001274F8"/>
    <w:rsid w:val="00131328"/>
    <w:rsid w:val="00135673"/>
    <w:rsid w:val="0013666B"/>
    <w:rsid w:val="001368B9"/>
    <w:rsid w:val="00144711"/>
    <w:rsid w:val="00147B94"/>
    <w:rsid w:val="00155555"/>
    <w:rsid w:val="00156376"/>
    <w:rsid w:val="001566E0"/>
    <w:rsid w:val="00170C58"/>
    <w:rsid w:val="00172D7F"/>
    <w:rsid w:val="00174787"/>
    <w:rsid w:val="001772F5"/>
    <w:rsid w:val="001905A9"/>
    <w:rsid w:val="0019524D"/>
    <w:rsid w:val="00196D09"/>
    <w:rsid w:val="00197F14"/>
    <w:rsid w:val="001B3F1C"/>
    <w:rsid w:val="001C2B5B"/>
    <w:rsid w:val="001C49D3"/>
    <w:rsid w:val="001C749F"/>
    <w:rsid w:val="001D306F"/>
    <w:rsid w:val="001F6CDD"/>
    <w:rsid w:val="00206A93"/>
    <w:rsid w:val="0021382D"/>
    <w:rsid w:val="002234E4"/>
    <w:rsid w:val="00226175"/>
    <w:rsid w:val="00227858"/>
    <w:rsid w:val="00236A87"/>
    <w:rsid w:val="00237FB7"/>
    <w:rsid w:val="00241EFE"/>
    <w:rsid w:val="00244294"/>
    <w:rsid w:val="002522A8"/>
    <w:rsid w:val="002537F2"/>
    <w:rsid w:val="00256D6F"/>
    <w:rsid w:val="00257968"/>
    <w:rsid w:val="00263B55"/>
    <w:rsid w:val="00264B07"/>
    <w:rsid w:val="00270E09"/>
    <w:rsid w:val="00273607"/>
    <w:rsid w:val="002766D5"/>
    <w:rsid w:val="0027772F"/>
    <w:rsid w:val="00283F34"/>
    <w:rsid w:val="00284126"/>
    <w:rsid w:val="00286520"/>
    <w:rsid w:val="002906D7"/>
    <w:rsid w:val="00290E17"/>
    <w:rsid w:val="002913A3"/>
    <w:rsid w:val="0029343C"/>
    <w:rsid w:val="002937F2"/>
    <w:rsid w:val="0029400B"/>
    <w:rsid w:val="002A0425"/>
    <w:rsid w:val="002A0D53"/>
    <w:rsid w:val="002A2138"/>
    <w:rsid w:val="002A348C"/>
    <w:rsid w:val="002A38AA"/>
    <w:rsid w:val="002A6FDE"/>
    <w:rsid w:val="002B546D"/>
    <w:rsid w:val="002C19F2"/>
    <w:rsid w:val="002C201F"/>
    <w:rsid w:val="002C6108"/>
    <w:rsid w:val="002D249B"/>
    <w:rsid w:val="002D5D28"/>
    <w:rsid w:val="002D5D5E"/>
    <w:rsid w:val="002D66D9"/>
    <w:rsid w:val="002D6F82"/>
    <w:rsid w:val="002E7439"/>
    <w:rsid w:val="002F31EC"/>
    <w:rsid w:val="003050F8"/>
    <w:rsid w:val="00305F23"/>
    <w:rsid w:val="00306E03"/>
    <w:rsid w:val="003102B2"/>
    <w:rsid w:val="00312C94"/>
    <w:rsid w:val="00313282"/>
    <w:rsid w:val="00313E63"/>
    <w:rsid w:val="00314125"/>
    <w:rsid w:val="00316746"/>
    <w:rsid w:val="00324934"/>
    <w:rsid w:val="0033369E"/>
    <w:rsid w:val="0033591C"/>
    <w:rsid w:val="00352908"/>
    <w:rsid w:val="00361F38"/>
    <w:rsid w:val="003636BE"/>
    <w:rsid w:val="00375F21"/>
    <w:rsid w:val="00376A15"/>
    <w:rsid w:val="00384D4D"/>
    <w:rsid w:val="00393B0C"/>
    <w:rsid w:val="003969DA"/>
    <w:rsid w:val="003A02C3"/>
    <w:rsid w:val="003A146D"/>
    <w:rsid w:val="003A2BD5"/>
    <w:rsid w:val="003B110F"/>
    <w:rsid w:val="003B227C"/>
    <w:rsid w:val="003B23F7"/>
    <w:rsid w:val="003C4EC7"/>
    <w:rsid w:val="003D2133"/>
    <w:rsid w:val="003E2046"/>
    <w:rsid w:val="003E4B9B"/>
    <w:rsid w:val="003E77CE"/>
    <w:rsid w:val="003E7CCB"/>
    <w:rsid w:val="003F34E8"/>
    <w:rsid w:val="00404562"/>
    <w:rsid w:val="00404BC4"/>
    <w:rsid w:val="00406B7B"/>
    <w:rsid w:val="00416887"/>
    <w:rsid w:val="004171B4"/>
    <w:rsid w:val="004226F9"/>
    <w:rsid w:val="004304EE"/>
    <w:rsid w:val="004378DD"/>
    <w:rsid w:val="00442653"/>
    <w:rsid w:val="00462C5A"/>
    <w:rsid w:val="004649A5"/>
    <w:rsid w:val="00464B27"/>
    <w:rsid w:val="00472F99"/>
    <w:rsid w:val="004803E4"/>
    <w:rsid w:val="004834BC"/>
    <w:rsid w:val="004842B0"/>
    <w:rsid w:val="00491FEA"/>
    <w:rsid w:val="004932D1"/>
    <w:rsid w:val="0049793F"/>
    <w:rsid w:val="004A096C"/>
    <w:rsid w:val="004A0D2B"/>
    <w:rsid w:val="004A3653"/>
    <w:rsid w:val="004B66C4"/>
    <w:rsid w:val="004B78FC"/>
    <w:rsid w:val="004C037A"/>
    <w:rsid w:val="004C0AB4"/>
    <w:rsid w:val="004D73F8"/>
    <w:rsid w:val="004E4230"/>
    <w:rsid w:val="004E59D9"/>
    <w:rsid w:val="004E6729"/>
    <w:rsid w:val="004F090D"/>
    <w:rsid w:val="004F4068"/>
    <w:rsid w:val="00502E30"/>
    <w:rsid w:val="00503A46"/>
    <w:rsid w:val="005110DB"/>
    <w:rsid w:val="00513F74"/>
    <w:rsid w:val="00514256"/>
    <w:rsid w:val="0051480F"/>
    <w:rsid w:val="00516DE8"/>
    <w:rsid w:val="005216F9"/>
    <w:rsid w:val="00526BEA"/>
    <w:rsid w:val="00530E1C"/>
    <w:rsid w:val="00532EB6"/>
    <w:rsid w:val="005346DE"/>
    <w:rsid w:val="005375F7"/>
    <w:rsid w:val="00540F5A"/>
    <w:rsid w:val="00541D53"/>
    <w:rsid w:val="00543C6B"/>
    <w:rsid w:val="00552F65"/>
    <w:rsid w:val="00557AE0"/>
    <w:rsid w:val="00562CE0"/>
    <w:rsid w:val="005661DB"/>
    <w:rsid w:val="00572225"/>
    <w:rsid w:val="00576C31"/>
    <w:rsid w:val="00576E24"/>
    <w:rsid w:val="00580C51"/>
    <w:rsid w:val="00584186"/>
    <w:rsid w:val="00585B8F"/>
    <w:rsid w:val="00586C3B"/>
    <w:rsid w:val="005922C9"/>
    <w:rsid w:val="005922D7"/>
    <w:rsid w:val="00596D67"/>
    <w:rsid w:val="005A0AF9"/>
    <w:rsid w:val="005A1DF6"/>
    <w:rsid w:val="005A7ECB"/>
    <w:rsid w:val="005B21DC"/>
    <w:rsid w:val="005B3A89"/>
    <w:rsid w:val="005B5E83"/>
    <w:rsid w:val="005B7F21"/>
    <w:rsid w:val="005C0628"/>
    <w:rsid w:val="005C4634"/>
    <w:rsid w:val="005E6367"/>
    <w:rsid w:val="00611408"/>
    <w:rsid w:val="006125B7"/>
    <w:rsid w:val="00614CF7"/>
    <w:rsid w:val="00624EF5"/>
    <w:rsid w:val="00630DF0"/>
    <w:rsid w:val="00637EDF"/>
    <w:rsid w:val="00644086"/>
    <w:rsid w:val="0065670B"/>
    <w:rsid w:val="00662BB3"/>
    <w:rsid w:val="00666259"/>
    <w:rsid w:val="006733B6"/>
    <w:rsid w:val="00673CC0"/>
    <w:rsid w:val="0067648F"/>
    <w:rsid w:val="00685888"/>
    <w:rsid w:val="00687489"/>
    <w:rsid w:val="006958D8"/>
    <w:rsid w:val="006967C2"/>
    <w:rsid w:val="006A0173"/>
    <w:rsid w:val="006A1FF4"/>
    <w:rsid w:val="006A269A"/>
    <w:rsid w:val="006A4529"/>
    <w:rsid w:val="006A6CED"/>
    <w:rsid w:val="006B485E"/>
    <w:rsid w:val="006B5185"/>
    <w:rsid w:val="006C1FFD"/>
    <w:rsid w:val="006C398A"/>
    <w:rsid w:val="006E00C6"/>
    <w:rsid w:val="006F2D31"/>
    <w:rsid w:val="00702E02"/>
    <w:rsid w:val="00703352"/>
    <w:rsid w:val="00707842"/>
    <w:rsid w:val="00707D64"/>
    <w:rsid w:val="00710D03"/>
    <w:rsid w:val="00717969"/>
    <w:rsid w:val="00731D03"/>
    <w:rsid w:val="0073642A"/>
    <w:rsid w:val="00737283"/>
    <w:rsid w:val="00741D93"/>
    <w:rsid w:val="0075206C"/>
    <w:rsid w:val="00755159"/>
    <w:rsid w:val="00757184"/>
    <w:rsid w:val="0076095C"/>
    <w:rsid w:val="007669CB"/>
    <w:rsid w:val="00776D0D"/>
    <w:rsid w:val="007824B6"/>
    <w:rsid w:val="007934E5"/>
    <w:rsid w:val="00793A66"/>
    <w:rsid w:val="007A16DD"/>
    <w:rsid w:val="007A1722"/>
    <w:rsid w:val="007A506E"/>
    <w:rsid w:val="007A5BAD"/>
    <w:rsid w:val="007B239C"/>
    <w:rsid w:val="007B2593"/>
    <w:rsid w:val="007B274F"/>
    <w:rsid w:val="007B4ECC"/>
    <w:rsid w:val="007B63BD"/>
    <w:rsid w:val="007C301F"/>
    <w:rsid w:val="007C6DB7"/>
    <w:rsid w:val="007D2B12"/>
    <w:rsid w:val="007D4058"/>
    <w:rsid w:val="007D5FC8"/>
    <w:rsid w:val="007D7DF2"/>
    <w:rsid w:val="007E219B"/>
    <w:rsid w:val="007E2F88"/>
    <w:rsid w:val="007E3F11"/>
    <w:rsid w:val="007E4462"/>
    <w:rsid w:val="007F078A"/>
    <w:rsid w:val="007F0DDE"/>
    <w:rsid w:val="007F1F4C"/>
    <w:rsid w:val="007F4599"/>
    <w:rsid w:val="007F5049"/>
    <w:rsid w:val="007F67C5"/>
    <w:rsid w:val="007F68E2"/>
    <w:rsid w:val="00800EC5"/>
    <w:rsid w:val="00802B0B"/>
    <w:rsid w:val="00802F3C"/>
    <w:rsid w:val="00805017"/>
    <w:rsid w:val="00813EEA"/>
    <w:rsid w:val="008157B9"/>
    <w:rsid w:val="00821959"/>
    <w:rsid w:val="00821D2E"/>
    <w:rsid w:val="00823017"/>
    <w:rsid w:val="00824C2D"/>
    <w:rsid w:val="00830029"/>
    <w:rsid w:val="00830AE0"/>
    <w:rsid w:val="00831802"/>
    <w:rsid w:val="00831E7C"/>
    <w:rsid w:val="0083354A"/>
    <w:rsid w:val="008365D8"/>
    <w:rsid w:val="00841151"/>
    <w:rsid w:val="008425FE"/>
    <w:rsid w:val="0084575F"/>
    <w:rsid w:val="00851127"/>
    <w:rsid w:val="008518F3"/>
    <w:rsid w:val="008520EE"/>
    <w:rsid w:val="008529D7"/>
    <w:rsid w:val="0085307B"/>
    <w:rsid w:val="00855FB4"/>
    <w:rsid w:val="00863648"/>
    <w:rsid w:val="008639DF"/>
    <w:rsid w:val="0087061E"/>
    <w:rsid w:val="00875AA3"/>
    <w:rsid w:val="00875C26"/>
    <w:rsid w:val="00875DCB"/>
    <w:rsid w:val="0088146D"/>
    <w:rsid w:val="00891E8A"/>
    <w:rsid w:val="008A2F6C"/>
    <w:rsid w:val="008B0EAF"/>
    <w:rsid w:val="008B5192"/>
    <w:rsid w:val="008B5FB0"/>
    <w:rsid w:val="008C34A7"/>
    <w:rsid w:val="008C70E9"/>
    <w:rsid w:val="008D738A"/>
    <w:rsid w:val="008E2644"/>
    <w:rsid w:val="008E2866"/>
    <w:rsid w:val="008F0921"/>
    <w:rsid w:val="008F28FA"/>
    <w:rsid w:val="008F7AB1"/>
    <w:rsid w:val="008F7C7C"/>
    <w:rsid w:val="00900396"/>
    <w:rsid w:val="009005B9"/>
    <w:rsid w:val="00907B35"/>
    <w:rsid w:val="00917268"/>
    <w:rsid w:val="00917AB2"/>
    <w:rsid w:val="00921963"/>
    <w:rsid w:val="009239D3"/>
    <w:rsid w:val="00925FE1"/>
    <w:rsid w:val="00930EAA"/>
    <w:rsid w:val="00937C1A"/>
    <w:rsid w:val="00940485"/>
    <w:rsid w:val="0094403B"/>
    <w:rsid w:val="0095262F"/>
    <w:rsid w:val="00952C9B"/>
    <w:rsid w:val="0096020E"/>
    <w:rsid w:val="00960630"/>
    <w:rsid w:val="00960D53"/>
    <w:rsid w:val="009621E1"/>
    <w:rsid w:val="0096307F"/>
    <w:rsid w:val="009636A8"/>
    <w:rsid w:val="00964A5D"/>
    <w:rsid w:val="00966F87"/>
    <w:rsid w:val="009726F6"/>
    <w:rsid w:val="009738DD"/>
    <w:rsid w:val="00975B4A"/>
    <w:rsid w:val="009822E5"/>
    <w:rsid w:val="00985CD2"/>
    <w:rsid w:val="00986D8A"/>
    <w:rsid w:val="00997310"/>
    <w:rsid w:val="00997AD5"/>
    <w:rsid w:val="009A73C7"/>
    <w:rsid w:val="009B2E58"/>
    <w:rsid w:val="009B4534"/>
    <w:rsid w:val="009B76E0"/>
    <w:rsid w:val="009C6070"/>
    <w:rsid w:val="009D292D"/>
    <w:rsid w:val="009E2346"/>
    <w:rsid w:val="00A004A0"/>
    <w:rsid w:val="00A0055D"/>
    <w:rsid w:val="00A03078"/>
    <w:rsid w:val="00A05EAB"/>
    <w:rsid w:val="00A07B1D"/>
    <w:rsid w:val="00A205CC"/>
    <w:rsid w:val="00A2067F"/>
    <w:rsid w:val="00A2221C"/>
    <w:rsid w:val="00A226D8"/>
    <w:rsid w:val="00A265A6"/>
    <w:rsid w:val="00A30745"/>
    <w:rsid w:val="00A35497"/>
    <w:rsid w:val="00A361EC"/>
    <w:rsid w:val="00A37A4F"/>
    <w:rsid w:val="00A41923"/>
    <w:rsid w:val="00A51304"/>
    <w:rsid w:val="00A514D4"/>
    <w:rsid w:val="00A52531"/>
    <w:rsid w:val="00A65E8E"/>
    <w:rsid w:val="00A66982"/>
    <w:rsid w:val="00A74AB2"/>
    <w:rsid w:val="00A83BF7"/>
    <w:rsid w:val="00A91FB4"/>
    <w:rsid w:val="00A9293C"/>
    <w:rsid w:val="00A946A9"/>
    <w:rsid w:val="00A95638"/>
    <w:rsid w:val="00AA203A"/>
    <w:rsid w:val="00AA3555"/>
    <w:rsid w:val="00AA488F"/>
    <w:rsid w:val="00AC3953"/>
    <w:rsid w:val="00AE0427"/>
    <w:rsid w:val="00AE0625"/>
    <w:rsid w:val="00AE7B46"/>
    <w:rsid w:val="00AF37A6"/>
    <w:rsid w:val="00AF4F76"/>
    <w:rsid w:val="00B01D40"/>
    <w:rsid w:val="00B07BCC"/>
    <w:rsid w:val="00B07D21"/>
    <w:rsid w:val="00B1445B"/>
    <w:rsid w:val="00B15BBC"/>
    <w:rsid w:val="00B2731B"/>
    <w:rsid w:val="00B27B6D"/>
    <w:rsid w:val="00B34B28"/>
    <w:rsid w:val="00B44806"/>
    <w:rsid w:val="00B51706"/>
    <w:rsid w:val="00B607DF"/>
    <w:rsid w:val="00B62D84"/>
    <w:rsid w:val="00B914A4"/>
    <w:rsid w:val="00B92237"/>
    <w:rsid w:val="00B935BF"/>
    <w:rsid w:val="00B94C7A"/>
    <w:rsid w:val="00B95D0A"/>
    <w:rsid w:val="00B9684E"/>
    <w:rsid w:val="00B96EF6"/>
    <w:rsid w:val="00BA153A"/>
    <w:rsid w:val="00BA276D"/>
    <w:rsid w:val="00BA3B85"/>
    <w:rsid w:val="00BA64F4"/>
    <w:rsid w:val="00BB2D68"/>
    <w:rsid w:val="00BC0765"/>
    <w:rsid w:val="00BC0959"/>
    <w:rsid w:val="00BC2210"/>
    <w:rsid w:val="00BC6C14"/>
    <w:rsid w:val="00BD6F6D"/>
    <w:rsid w:val="00BE4164"/>
    <w:rsid w:val="00BE70AB"/>
    <w:rsid w:val="00BF12E9"/>
    <w:rsid w:val="00BF7E59"/>
    <w:rsid w:val="00C0111B"/>
    <w:rsid w:val="00C04F08"/>
    <w:rsid w:val="00C102E8"/>
    <w:rsid w:val="00C103CC"/>
    <w:rsid w:val="00C106AA"/>
    <w:rsid w:val="00C130ED"/>
    <w:rsid w:val="00C15447"/>
    <w:rsid w:val="00C17E25"/>
    <w:rsid w:val="00C249D6"/>
    <w:rsid w:val="00C4691D"/>
    <w:rsid w:val="00C47E0E"/>
    <w:rsid w:val="00C62002"/>
    <w:rsid w:val="00C64680"/>
    <w:rsid w:val="00C65434"/>
    <w:rsid w:val="00C747B8"/>
    <w:rsid w:val="00C8378F"/>
    <w:rsid w:val="00C913A1"/>
    <w:rsid w:val="00C934A8"/>
    <w:rsid w:val="00C96307"/>
    <w:rsid w:val="00C9746A"/>
    <w:rsid w:val="00CA2F3D"/>
    <w:rsid w:val="00CA3796"/>
    <w:rsid w:val="00CA659E"/>
    <w:rsid w:val="00CA6C32"/>
    <w:rsid w:val="00CB348D"/>
    <w:rsid w:val="00CB4714"/>
    <w:rsid w:val="00CB5CB7"/>
    <w:rsid w:val="00CD309D"/>
    <w:rsid w:val="00CD3A40"/>
    <w:rsid w:val="00CD3AD0"/>
    <w:rsid w:val="00CD740A"/>
    <w:rsid w:val="00CE0436"/>
    <w:rsid w:val="00CE3AF4"/>
    <w:rsid w:val="00CE7BFF"/>
    <w:rsid w:val="00CE7CBA"/>
    <w:rsid w:val="00CF18AC"/>
    <w:rsid w:val="00CF5E4E"/>
    <w:rsid w:val="00D0097E"/>
    <w:rsid w:val="00D01287"/>
    <w:rsid w:val="00D01F9B"/>
    <w:rsid w:val="00D1165A"/>
    <w:rsid w:val="00D12575"/>
    <w:rsid w:val="00D21AC1"/>
    <w:rsid w:val="00D23954"/>
    <w:rsid w:val="00D27B5C"/>
    <w:rsid w:val="00D30627"/>
    <w:rsid w:val="00D45986"/>
    <w:rsid w:val="00D46E49"/>
    <w:rsid w:val="00D52493"/>
    <w:rsid w:val="00D70DD4"/>
    <w:rsid w:val="00D70F21"/>
    <w:rsid w:val="00D727A4"/>
    <w:rsid w:val="00D7307B"/>
    <w:rsid w:val="00D80708"/>
    <w:rsid w:val="00D80E16"/>
    <w:rsid w:val="00D92EED"/>
    <w:rsid w:val="00D97729"/>
    <w:rsid w:val="00DA625E"/>
    <w:rsid w:val="00DB0BB3"/>
    <w:rsid w:val="00DB3906"/>
    <w:rsid w:val="00DB464D"/>
    <w:rsid w:val="00DC0AA7"/>
    <w:rsid w:val="00DC4B44"/>
    <w:rsid w:val="00DD6025"/>
    <w:rsid w:val="00DD6BAC"/>
    <w:rsid w:val="00DD7CAA"/>
    <w:rsid w:val="00DE6F86"/>
    <w:rsid w:val="00DE7117"/>
    <w:rsid w:val="00DF6B2D"/>
    <w:rsid w:val="00E11FF2"/>
    <w:rsid w:val="00E13A42"/>
    <w:rsid w:val="00E202D7"/>
    <w:rsid w:val="00E267FA"/>
    <w:rsid w:val="00E35D8C"/>
    <w:rsid w:val="00E416CA"/>
    <w:rsid w:val="00E44EAB"/>
    <w:rsid w:val="00E46841"/>
    <w:rsid w:val="00E46A24"/>
    <w:rsid w:val="00E54DCB"/>
    <w:rsid w:val="00E560E0"/>
    <w:rsid w:val="00E57D26"/>
    <w:rsid w:val="00E604F4"/>
    <w:rsid w:val="00E64FF7"/>
    <w:rsid w:val="00E722F2"/>
    <w:rsid w:val="00E74A29"/>
    <w:rsid w:val="00E74F0C"/>
    <w:rsid w:val="00E7708A"/>
    <w:rsid w:val="00E85149"/>
    <w:rsid w:val="00E86192"/>
    <w:rsid w:val="00E86F16"/>
    <w:rsid w:val="00E92312"/>
    <w:rsid w:val="00E953BC"/>
    <w:rsid w:val="00E95620"/>
    <w:rsid w:val="00E96448"/>
    <w:rsid w:val="00EA0CAB"/>
    <w:rsid w:val="00EA1798"/>
    <w:rsid w:val="00EA2155"/>
    <w:rsid w:val="00EA724D"/>
    <w:rsid w:val="00EB0962"/>
    <w:rsid w:val="00EB32B8"/>
    <w:rsid w:val="00EC6FA5"/>
    <w:rsid w:val="00ED0409"/>
    <w:rsid w:val="00ED4518"/>
    <w:rsid w:val="00EE2BFB"/>
    <w:rsid w:val="00EE4CFA"/>
    <w:rsid w:val="00EE6922"/>
    <w:rsid w:val="00EF2CCB"/>
    <w:rsid w:val="00EF33E2"/>
    <w:rsid w:val="00EF4350"/>
    <w:rsid w:val="00EF66AF"/>
    <w:rsid w:val="00F00B3F"/>
    <w:rsid w:val="00F02E46"/>
    <w:rsid w:val="00F037A0"/>
    <w:rsid w:val="00F05AC2"/>
    <w:rsid w:val="00F11184"/>
    <w:rsid w:val="00F11354"/>
    <w:rsid w:val="00F15AE7"/>
    <w:rsid w:val="00F177D5"/>
    <w:rsid w:val="00F22DB1"/>
    <w:rsid w:val="00F25094"/>
    <w:rsid w:val="00F306FD"/>
    <w:rsid w:val="00F364B6"/>
    <w:rsid w:val="00F44565"/>
    <w:rsid w:val="00F45EE9"/>
    <w:rsid w:val="00F474B7"/>
    <w:rsid w:val="00F475A4"/>
    <w:rsid w:val="00F533C8"/>
    <w:rsid w:val="00F5480D"/>
    <w:rsid w:val="00F56730"/>
    <w:rsid w:val="00F63A5E"/>
    <w:rsid w:val="00F70613"/>
    <w:rsid w:val="00F74E21"/>
    <w:rsid w:val="00F763D0"/>
    <w:rsid w:val="00F83AC7"/>
    <w:rsid w:val="00F95935"/>
    <w:rsid w:val="00FA6131"/>
    <w:rsid w:val="00FB5034"/>
    <w:rsid w:val="00FC19E9"/>
    <w:rsid w:val="00FC3823"/>
    <w:rsid w:val="00FC57DA"/>
    <w:rsid w:val="00FC6FD1"/>
    <w:rsid w:val="00FD3545"/>
    <w:rsid w:val="00FE301E"/>
    <w:rsid w:val="00FE62BE"/>
    <w:rsid w:val="00FF01E8"/>
    <w:rsid w:val="00FF4D2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B8BAE7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0AE0"/>
    <w:pPr>
      <w:spacing w:after="240"/>
      <w:jc w:val="both"/>
    </w:pPr>
    <w:rPr>
      <w:color w:val="000000" w:themeColor="text1"/>
      <w:sz w:val="24"/>
      <w:szCs w:val="24"/>
    </w:rPr>
  </w:style>
  <w:style w:type="paragraph" w:styleId="Heading1">
    <w:name w:val="heading 1"/>
    <w:basedOn w:val="Normal"/>
    <w:next w:val="Normal"/>
    <w:link w:val="Heading1Char"/>
    <w:uiPriority w:val="9"/>
    <w:qFormat/>
    <w:rsid w:val="00952C9B"/>
    <w:pPr>
      <w:keepNext/>
      <w:keepLines/>
      <w:outlineLvl w:val="0"/>
    </w:pPr>
    <w:rPr>
      <w:rFonts w:asciiTheme="minorHAnsi" w:eastAsiaTheme="majorEastAsia" w:hAnsiTheme="minorHAnsi"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3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146D"/>
    <w:pPr>
      <w:tabs>
        <w:tab w:val="center" w:pos="4320"/>
        <w:tab w:val="right" w:pos="8640"/>
      </w:tabs>
    </w:pPr>
  </w:style>
  <w:style w:type="character" w:customStyle="1" w:styleId="HeaderChar">
    <w:name w:val="Header Char"/>
    <w:basedOn w:val="DefaultParagraphFont"/>
    <w:link w:val="Header"/>
    <w:uiPriority w:val="99"/>
    <w:rsid w:val="0088146D"/>
  </w:style>
  <w:style w:type="paragraph" w:styleId="Footer">
    <w:name w:val="footer"/>
    <w:basedOn w:val="Normal"/>
    <w:link w:val="FooterChar"/>
    <w:uiPriority w:val="99"/>
    <w:unhideWhenUsed/>
    <w:rsid w:val="0088146D"/>
    <w:pPr>
      <w:tabs>
        <w:tab w:val="center" w:pos="4320"/>
        <w:tab w:val="right" w:pos="8640"/>
      </w:tabs>
    </w:pPr>
  </w:style>
  <w:style w:type="character" w:customStyle="1" w:styleId="FooterChar">
    <w:name w:val="Footer Char"/>
    <w:basedOn w:val="DefaultParagraphFont"/>
    <w:link w:val="Footer"/>
    <w:uiPriority w:val="99"/>
    <w:rsid w:val="0088146D"/>
  </w:style>
  <w:style w:type="character" w:styleId="PageNumber">
    <w:name w:val="page number"/>
    <w:basedOn w:val="DefaultParagraphFont"/>
    <w:uiPriority w:val="99"/>
    <w:semiHidden/>
    <w:unhideWhenUsed/>
    <w:rsid w:val="000B3866"/>
  </w:style>
  <w:style w:type="character" w:styleId="Hyperlink">
    <w:name w:val="Hyperlink"/>
    <w:basedOn w:val="DefaultParagraphFont"/>
    <w:uiPriority w:val="99"/>
    <w:unhideWhenUsed/>
    <w:rsid w:val="008425FE"/>
    <w:rPr>
      <w:color w:val="0000FF"/>
      <w:u w:val="single"/>
    </w:rPr>
  </w:style>
  <w:style w:type="paragraph" w:styleId="ListParagraph">
    <w:name w:val="List Paragraph"/>
    <w:basedOn w:val="Normal"/>
    <w:uiPriority w:val="72"/>
    <w:rsid w:val="006125B7"/>
    <w:pPr>
      <w:ind w:left="720"/>
      <w:contextualSpacing/>
    </w:pPr>
  </w:style>
  <w:style w:type="character" w:styleId="CommentReference">
    <w:name w:val="annotation reference"/>
    <w:basedOn w:val="DefaultParagraphFont"/>
    <w:uiPriority w:val="99"/>
    <w:semiHidden/>
    <w:unhideWhenUsed/>
    <w:rsid w:val="00D45986"/>
    <w:rPr>
      <w:sz w:val="18"/>
      <w:szCs w:val="18"/>
    </w:rPr>
  </w:style>
  <w:style w:type="paragraph" w:styleId="CommentText">
    <w:name w:val="annotation text"/>
    <w:basedOn w:val="Normal"/>
    <w:link w:val="CommentTextChar"/>
    <w:uiPriority w:val="99"/>
    <w:semiHidden/>
    <w:unhideWhenUsed/>
    <w:rsid w:val="00D45986"/>
  </w:style>
  <w:style w:type="character" w:customStyle="1" w:styleId="CommentTextChar">
    <w:name w:val="Comment Text Char"/>
    <w:basedOn w:val="DefaultParagraphFont"/>
    <w:link w:val="CommentText"/>
    <w:uiPriority w:val="99"/>
    <w:semiHidden/>
    <w:rsid w:val="00D45986"/>
    <w:rPr>
      <w:sz w:val="24"/>
      <w:szCs w:val="24"/>
    </w:rPr>
  </w:style>
  <w:style w:type="paragraph" w:styleId="CommentSubject">
    <w:name w:val="annotation subject"/>
    <w:basedOn w:val="CommentText"/>
    <w:next w:val="CommentText"/>
    <w:link w:val="CommentSubjectChar"/>
    <w:uiPriority w:val="99"/>
    <w:semiHidden/>
    <w:unhideWhenUsed/>
    <w:rsid w:val="00D45986"/>
    <w:rPr>
      <w:b/>
      <w:bCs/>
      <w:sz w:val="20"/>
      <w:szCs w:val="20"/>
    </w:rPr>
  </w:style>
  <w:style w:type="character" w:customStyle="1" w:styleId="CommentSubjectChar">
    <w:name w:val="Comment Subject Char"/>
    <w:basedOn w:val="CommentTextChar"/>
    <w:link w:val="CommentSubject"/>
    <w:uiPriority w:val="99"/>
    <w:semiHidden/>
    <w:rsid w:val="00D45986"/>
    <w:rPr>
      <w:b/>
      <w:bCs/>
      <w:sz w:val="24"/>
      <w:szCs w:val="24"/>
    </w:rPr>
  </w:style>
  <w:style w:type="paragraph" w:styleId="BalloonText">
    <w:name w:val="Balloon Text"/>
    <w:basedOn w:val="Normal"/>
    <w:link w:val="BalloonTextChar"/>
    <w:uiPriority w:val="99"/>
    <w:semiHidden/>
    <w:unhideWhenUsed/>
    <w:rsid w:val="00D459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5986"/>
    <w:rPr>
      <w:rFonts w:ascii="Lucida Grande" w:hAnsi="Lucida Grande" w:cs="Lucida Grande"/>
      <w:sz w:val="18"/>
      <w:szCs w:val="18"/>
    </w:rPr>
  </w:style>
  <w:style w:type="paragraph" w:styleId="Caption">
    <w:name w:val="caption"/>
    <w:basedOn w:val="Normal"/>
    <w:next w:val="Normal"/>
    <w:uiPriority w:val="35"/>
    <w:unhideWhenUsed/>
    <w:qFormat/>
    <w:rsid w:val="00EA1798"/>
    <w:pPr>
      <w:spacing w:after="200"/>
    </w:pPr>
    <w:rPr>
      <w:b/>
      <w:bCs/>
      <w:sz w:val="18"/>
      <w:szCs w:val="18"/>
    </w:rPr>
  </w:style>
  <w:style w:type="character" w:styleId="PlaceholderText">
    <w:name w:val="Placeholder Text"/>
    <w:basedOn w:val="DefaultParagraphFont"/>
    <w:uiPriority w:val="67"/>
    <w:rsid w:val="00021AF2"/>
    <w:rPr>
      <w:color w:val="808080"/>
    </w:rPr>
  </w:style>
  <w:style w:type="character" w:customStyle="1" w:styleId="Heading1Char">
    <w:name w:val="Heading 1 Char"/>
    <w:basedOn w:val="DefaultParagraphFont"/>
    <w:link w:val="Heading1"/>
    <w:uiPriority w:val="9"/>
    <w:rsid w:val="00952C9B"/>
    <w:rPr>
      <w:rFonts w:asciiTheme="minorHAnsi" w:eastAsiaTheme="majorEastAsia" w:hAnsiTheme="minorHAnsi" w:cstheme="majorBidi"/>
      <w:b/>
      <w:bCs/>
      <w:color w:val="000000" w:themeColor="text1"/>
      <w:sz w:val="24"/>
      <w:szCs w:val="32"/>
    </w:rPr>
  </w:style>
  <w:style w:type="paragraph" w:styleId="NormalWeb">
    <w:name w:val="Normal (Web)"/>
    <w:basedOn w:val="Normal"/>
    <w:uiPriority w:val="99"/>
    <w:semiHidden/>
    <w:unhideWhenUsed/>
    <w:rsid w:val="00BA64F4"/>
    <w:pPr>
      <w:spacing w:before="100" w:beforeAutospacing="1" w:after="100" w:afterAutospacing="1"/>
      <w:jc w:val="left"/>
    </w:pPr>
    <w:rPr>
      <w:rFonts w:ascii="Times" w:hAnsi="Times"/>
      <w:color w:val="auto"/>
      <w:sz w:val="20"/>
      <w:szCs w:val="20"/>
    </w:rPr>
  </w:style>
  <w:style w:type="character" w:customStyle="1" w:styleId="apple-converted-space">
    <w:name w:val="apple-converted-space"/>
    <w:basedOn w:val="DefaultParagraphFont"/>
    <w:rsid w:val="00BA64F4"/>
  </w:style>
  <w:style w:type="character" w:styleId="FollowedHyperlink">
    <w:name w:val="FollowedHyperlink"/>
    <w:basedOn w:val="DefaultParagraphFont"/>
    <w:uiPriority w:val="99"/>
    <w:semiHidden/>
    <w:unhideWhenUsed/>
    <w:rsid w:val="007C6DB7"/>
    <w:rPr>
      <w:color w:val="800080" w:themeColor="followedHyperlink"/>
      <w:u w:val="single"/>
    </w:rPr>
  </w:style>
  <w:style w:type="paragraph" w:customStyle="1" w:styleId="MATLABCode">
    <w:name w:val="MATLAB Code"/>
    <w:basedOn w:val="Normal"/>
    <w:link w:val="MATLABCodeChar"/>
    <w:rsid w:val="00F25094"/>
    <w:pPr>
      <w:pBdr>
        <w:top w:val="single" w:sz="2" w:space="10" w:color="CCCCCC"/>
        <w:left w:val="single" w:sz="2" w:space="10" w:color="CCCCCC"/>
        <w:bottom w:val="single" w:sz="2" w:space="10" w:color="CCCCCC"/>
        <w:right w:val="single" w:sz="2" w:space="10" w:color="CCCCCC"/>
        <w:between w:val="single" w:sz="4" w:space="0" w:color="auto"/>
      </w:pBdr>
      <w:shd w:val="clear" w:color="auto" w:fill="F3F3F3"/>
      <w:spacing w:after="200" w:line="360" w:lineRule="auto"/>
      <w:jc w:val="left"/>
    </w:pPr>
    <w:rPr>
      <w:rFonts w:ascii="Lucida Console" w:hAnsi="Lucida Console"/>
      <w:noProof/>
      <w:color w:val="auto"/>
      <w:sz w:val="16"/>
      <w:szCs w:val="22"/>
      <w:lang w:eastAsia="ja-JP"/>
    </w:rPr>
  </w:style>
  <w:style w:type="character" w:customStyle="1" w:styleId="MATLABCodeChar">
    <w:name w:val="MATLAB Code Char"/>
    <w:link w:val="MATLABCode"/>
    <w:rsid w:val="00F25094"/>
    <w:rPr>
      <w:rFonts w:ascii="Lucida Console" w:hAnsi="Lucida Console"/>
      <w:noProof/>
      <w:sz w:val="16"/>
      <w:szCs w:val="22"/>
      <w:shd w:val="clear" w:color="auto" w:fill="F3F3F3"/>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3031">
      <w:bodyDiv w:val="1"/>
      <w:marLeft w:val="0"/>
      <w:marRight w:val="0"/>
      <w:marTop w:val="0"/>
      <w:marBottom w:val="0"/>
      <w:divBdr>
        <w:top w:val="none" w:sz="0" w:space="0" w:color="auto"/>
        <w:left w:val="none" w:sz="0" w:space="0" w:color="auto"/>
        <w:bottom w:val="none" w:sz="0" w:space="0" w:color="auto"/>
        <w:right w:val="none" w:sz="0" w:space="0" w:color="auto"/>
      </w:divBdr>
    </w:div>
    <w:div w:id="258683599">
      <w:bodyDiv w:val="1"/>
      <w:marLeft w:val="0"/>
      <w:marRight w:val="0"/>
      <w:marTop w:val="0"/>
      <w:marBottom w:val="0"/>
      <w:divBdr>
        <w:top w:val="none" w:sz="0" w:space="0" w:color="auto"/>
        <w:left w:val="none" w:sz="0" w:space="0" w:color="auto"/>
        <w:bottom w:val="none" w:sz="0" w:space="0" w:color="auto"/>
        <w:right w:val="none" w:sz="0" w:space="0" w:color="auto"/>
      </w:divBdr>
    </w:div>
    <w:div w:id="353847477">
      <w:bodyDiv w:val="1"/>
      <w:marLeft w:val="0"/>
      <w:marRight w:val="0"/>
      <w:marTop w:val="0"/>
      <w:marBottom w:val="0"/>
      <w:divBdr>
        <w:top w:val="none" w:sz="0" w:space="0" w:color="auto"/>
        <w:left w:val="none" w:sz="0" w:space="0" w:color="auto"/>
        <w:bottom w:val="none" w:sz="0" w:space="0" w:color="auto"/>
        <w:right w:val="none" w:sz="0" w:space="0" w:color="auto"/>
      </w:divBdr>
    </w:div>
    <w:div w:id="371272366">
      <w:bodyDiv w:val="1"/>
      <w:marLeft w:val="0"/>
      <w:marRight w:val="0"/>
      <w:marTop w:val="0"/>
      <w:marBottom w:val="0"/>
      <w:divBdr>
        <w:top w:val="none" w:sz="0" w:space="0" w:color="auto"/>
        <w:left w:val="none" w:sz="0" w:space="0" w:color="auto"/>
        <w:bottom w:val="none" w:sz="0" w:space="0" w:color="auto"/>
        <w:right w:val="none" w:sz="0" w:space="0" w:color="auto"/>
      </w:divBdr>
    </w:div>
    <w:div w:id="411438894">
      <w:bodyDiv w:val="1"/>
      <w:marLeft w:val="0"/>
      <w:marRight w:val="0"/>
      <w:marTop w:val="0"/>
      <w:marBottom w:val="0"/>
      <w:divBdr>
        <w:top w:val="none" w:sz="0" w:space="0" w:color="auto"/>
        <w:left w:val="none" w:sz="0" w:space="0" w:color="auto"/>
        <w:bottom w:val="none" w:sz="0" w:space="0" w:color="auto"/>
        <w:right w:val="none" w:sz="0" w:space="0" w:color="auto"/>
      </w:divBdr>
    </w:div>
    <w:div w:id="1342665031">
      <w:bodyDiv w:val="1"/>
      <w:marLeft w:val="0"/>
      <w:marRight w:val="0"/>
      <w:marTop w:val="0"/>
      <w:marBottom w:val="0"/>
      <w:divBdr>
        <w:top w:val="none" w:sz="0" w:space="0" w:color="auto"/>
        <w:left w:val="none" w:sz="0" w:space="0" w:color="auto"/>
        <w:bottom w:val="none" w:sz="0" w:space="0" w:color="auto"/>
        <w:right w:val="none" w:sz="0" w:space="0" w:color="auto"/>
      </w:divBdr>
    </w:div>
    <w:div w:id="1403410051">
      <w:bodyDiv w:val="1"/>
      <w:marLeft w:val="0"/>
      <w:marRight w:val="0"/>
      <w:marTop w:val="0"/>
      <w:marBottom w:val="0"/>
      <w:divBdr>
        <w:top w:val="none" w:sz="0" w:space="0" w:color="auto"/>
        <w:left w:val="none" w:sz="0" w:space="0" w:color="auto"/>
        <w:bottom w:val="none" w:sz="0" w:space="0" w:color="auto"/>
        <w:right w:val="none" w:sz="0" w:space="0" w:color="auto"/>
      </w:divBdr>
    </w:div>
    <w:div w:id="1429276233">
      <w:bodyDiv w:val="1"/>
      <w:marLeft w:val="0"/>
      <w:marRight w:val="0"/>
      <w:marTop w:val="0"/>
      <w:marBottom w:val="0"/>
      <w:divBdr>
        <w:top w:val="none" w:sz="0" w:space="0" w:color="auto"/>
        <w:left w:val="none" w:sz="0" w:space="0" w:color="auto"/>
        <w:bottom w:val="none" w:sz="0" w:space="0" w:color="auto"/>
        <w:right w:val="none" w:sz="0" w:space="0" w:color="auto"/>
      </w:divBdr>
    </w:div>
    <w:div w:id="1752727169">
      <w:bodyDiv w:val="1"/>
      <w:marLeft w:val="0"/>
      <w:marRight w:val="0"/>
      <w:marTop w:val="0"/>
      <w:marBottom w:val="0"/>
      <w:divBdr>
        <w:top w:val="none" w:sz="0" w:space="0" w:color="auto"/>
        <w:left w:val="none" w:sz="0" w:space="0" w:color="auto"/>
        <w:bottom w:val="none" w:sz="0" w:space="0" w:color="auto"/>
        <w:right w:val="none" w:sz="0" w:space="0" w:color="auto"/>
      </w:divBdr>
    </w:div>
    <w:div w:id="1757819500">
      <w:bodyDiv w:val="1"/>
      <w:marLeft w:val="0"/>
      <w:marRight w:val="0"/>
      <w:marTop w:val="0"/>
      <w:marBottom w:val="0"/>
      <w:divBdr>
        <w:top w:val="none" w:sz="0" w:space="0" w:color="auto"/>
        <w:left w:val="none" w:sz="0" w:space="0" w:color="auto"/>
        <w:bottom w:val="none" w:sz="0" w:space="0" w:color="auto"/>
        <w:right w:val="none" w:sz="0" w:space="0" w:color="auto"/>
      </w:divBdr>
    </w:div>
    <w:div w:id="1788548886">
      <w:bodyDiv w:val="1"/>
      <w:marLeft w:val="0"/>
      <w:marRight w:val="0"/>
      <w:marTop w:val="0"/>
      <w:marBottom w:val="0"/>
      <w:divBdr>
        <w:top w:val="none" w:sz="0" w:space="0" w:color="auto"/>
        <w:left w:val="none" w:sz="0" w:space="0" w:color="auto"/>
        <w:bottom w:val="none" w:sz="0" w:space="0" w:color="auto"/>
        <w:right w:val="none" w:sz="0" w:space="0" w:color="auto"/>
      </w:divBdr>
    </w:div>
    <w:div w:id="2082170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051AEE-71C4-4ABA-AD55-09AC8515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5</TotalTime>
  <Pages>9</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3509</CharactersWithSpaces>
  <SharedDoc>false</SharedDoc>
  <HLinks>
    <vt:vector size="18" baseType="variant">
      <vt:variant>
        <vt:i4>1966166</vt:i4>
      </vt:variant>
      <vt:variant>
        <vt:i4>105</vt:i4>
      </vt:variant>
      <vt:variant>
        <vt:i4>0</vt:i4>
      </vt:variant>
      <vt:variant>
        <vt:i4>5</vt:i4>
      </vt:variant>
      <vt:variant>
        <vt:lpwstr>http://www.purdue.edu/policies/pages/human_resources/d_1.html</vt:lpwstr>
      </vt:variant>
      <vt:variant>
        <vt:lpwstr/>
      </vt:variant>
      <vt:variant>
        <vt:i4>4915280</vt:i4>
      </vt:variant>
      <vt:variant>
        <vt:i4>96</vt:i4>
      </vt:variant>
      <vt:variant>
        <vt:i4>0</vt:i4>
      </vt:variant>
      <vt:variant>
        <vt:i4>5</vt:i4>
      </vt:variant>
      <vt:variant>
        <vt:lpwstr>http://www.purdue.edu/drc</vt:lpwstr>
      </vt:variant>
      <vt:variant>
        <vt:lpwstr/>
      </vt:variant>
      <vt:variant>
        <vt:i4>3604541</vt:i4>
      </vt:variant>
      <vt:variant>
        <vt:i4>75</vt:i4>
      </vt:variant>
      <vt:variant>
        <vt:i4>0</vt:i4>
      </vt:variant>
      <vt:variant>
        <vt:i4>5</vt:i4>
      </vt:variant>
      <vt:variant>
        <vt:lpwstr>http://www.purdue.edu/univre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Velasquez</dc:creator>
  <cp:lastModifiedBy>智己 小池</cp:lastModifiedBy>
  <cp:revision>8</cp:revision>
  <cp:lastPrinted>2018-02-13T15:57:00Z</cp:lastPrinted>
  <dcterms:created xsi:type="dcterms:W3CDTF">2019-02-12T13:31:00Z</dcterms:created>
  <dcterms:modified xsi:type="dcterms:W3CDTF">2019-02-1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